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7CF30CA" w14:textId="51C07CDD" w:rsidR="00123D81" w:rsidRPr="00B47A9E" w:rsidRDefault="002F65D1" w:rsidP="001C29CF">
      <w:pPr>
        <w:jc w:val="right"/>
        <w:rPr>
          <w:rFonts w:asciiTheme="minorHAnsi" w:hAnsiTheme="minorHAnsi" w:cstheme="minorHAnsi"/>
          <w:b/>
          <w:color w:val="0089CF"/>
          <w:sz w:val="22"/>
          <w:szCs w:val="22"/>
          <w:lang w:val="fr-FR"/>
        </w:rPr>
      </w:pPr>
      <w:r w:rsidRPr="00B47A9E">
        <w:rPr>
          <w:rFonts w:asciiTheme="minorHAnsi" w:hAnsiTheme="minorHAnsi" w:cstheme="minorHAnsi"/>
          <w:b/>
          <w:color w:val="0089CF"/>
          <w:sz w:val="22"/>
          <w:szCs w:val="22"/>
          <w:lang w:val="fr-FR"/>
        </w:rPr>
        <w:tab/>
      </w:r>
      <w:r w:rsidRPr="00B47A9E">
        <w:rPr>
          <w:rFonts w:asciiTheme="minorHAnsi" w:hAnsiTheme="minorHAnsi" w:cstheme="minorHAnsi"/>
          <w:b/>
          <w:color w:val="0089CF"/>
          <w:sz w:val="22"/>
          <w:szCs w:val="22"/>
          <w:lang w:val="fr-FR"/>
        </w:rPr>
        <w:tab/>
      </w:r>
      <w:r w:rsidRPr="00B47A9E">
        <w:rPr>
          <w:rFonts w:asciiTheme="minorHAnsi" w:hAnsiTheme="minorHAnsi" w:cstheme="minorHAnsi"/>
          <w:b/>
          <w:color w:val="0089CF"/>
          <w:sz w:val="22"/>
          <w:szCs w:val="22"/>
          <w:lang w:val="fr-FR"/>
        </w:rPr>
        <w:tab/>
      </w:r>
      <w:r w:rsidRPr="00B47A9E">
        <w:rPr>
          <w:rFonts w:asciiTheme="minorHAnsi" w:hAnsiTheme="minorHAnsi" w:cstheme="minorHAnsi"/>
          <w:b/>
          <w:color w:val="0089CF"/>
          <w:sz w:val="22"/>
          <w:szCs w:val="22"/>
          <w:lang w:val="fr-FR"/>
        </w:rPr>
        <w:tab/>
      </w:r>
      <w:r w:rsidRPr="00B47A9E">
        <w:rPr>
          <w:rFonts w:asciiTheme="minorHAnsi" w:hAnsiTheme="minorHAnsi" w:cstheme="minorHAnsi"/>
          <w:b/>
          <w:color w:val="0089CF"/>
          <w:sz w:val="22"/>
          <w:szCs w:val="22"/>
          <w:lang w:val="fr-FR"/>
        </w:rPr>
        <w:tab/>
      </w:r>
      <w:r w:rsidRPr="00B47A9E">
        <w:rPr>
          <w:rFonts w:asciiTheme="minorHAnsi" w:hAnsiTheme="minorHAnsi" w:cstheme="minorHAnsi"/>
          <w:b/>
          <w:color w:val="0089CF"/>
          <w:sz w:val="22"/>
          <w:szCs w:val="22"/>
          <w:lang w:val="fr-FR"/>
        </w:rPr>
        <w:tab/>
      </w:r>
      <w:r w:rsidRPr="00B47A9E">
        <w:rPr>
          <w:rFonts w:asciiTheme="minorHAnsi" w:hAnsiTheme="minorHAnsi" w:cstheme="minorHAnsi"/>
          <w:b/>
          <w:color w:val="0089CF"/>
          <w:sz w:val="22"/>
          <w:szCs w:val="22"/>
          <w:lang w:val="fr-FR"/>
        </w:rPr>
        <w:tab/>
      </w:r>
    </w:p>
    <w:p w14:paraId="5570FD19" w14:textId="3B88AEED" w:rsidR="00E75A7C" w:rsidRPr="00B47A9E" w:rsidRDefault="00E75A7C" w:rsidP="00E9562C">
      <w:pPr>
        <w:jc w:val="both"/>
        <w:rPr>
          <w:rFonts w:asciiTheme="minorHAnsi" w:hAnsiTheme="minorHAnsi" w:cstheme="minorHAnsi"/>
          <w:sz w:val="22"/>
          <w:szCs w:val="22"/>
        </w:rPr>
      </w:pPr>
    </w:p>
    <w:p w14:paraId="111B8D7D" w14:textId="79BB92AD" w:rsidR="006D73FF" w:rsidRPr="00B47A9E" w:rsidRDefault="006D73FF" w:rsidP="00C350A0">
      <w:pPr>
        <w:jc w:val="right"/>
        <w:rPr>
          <w:rFonts w:asciiTheme="minorHAnsi" w:hAnsiTheme="minorHAnsi" w:cstheme="minorHAnsi"/>
          <w:sz w:val="22"/>
          <w:szCs w:val="22"/>
        </w:rPr>
      </w:pPr>
      <w:r w:rsidRPr="00B47A9E">
        <w:rPr>
          <w:rFonts w:asciiTheme="minorHAnsi" w:hAnsiTheme="minorHAnsi" w:cstheme="minorHAnsi"/>
          <w:noProof/>
          <w:sz w:val="22"/>
          <w:szCs w:val="22"/>
        </w:rPr>
        <mc:AlternateContent>
          <mc:Choice Requires="wpg">
            <w:drawing>
              <wp:anchor distT="0" distB="0" distL="114300" distR="114300" simplePos="0" relativeHeight="251658242" behindDoc="0" locked="0" layoutInCell="1" allowOverlap="1" wp14:anchorId="524A23D8" wp14:editId="39F25C2E">
                <wp:simplePos x="0" y="0"/>
                <wp:positionH relativeFrom="margin">
                  <wp:posOffset>4838700</wp:posOffset>
                </wp:positionH>
                <wp:positionV relativeFrom="paragraph">
                  <wp:posOffset>53975</wp:posOffset>
                </wp:positionV>
                <wp:extent cx="499745" cy="518795"/>
                <wp:effectExtent l="0" t="0" r="0" b="0"/>
                <wp:wrapNone/>
                <wp:docPr id="3" name="Group 9"/>
                <wp:cNvGraphicFramePr/>
                <a:graphic xmlns:a="http://schemas.openxmlformats.org/drawingml/2006/main">
                  <a:graphicData uri="http://schemas.microsoft.com/office/word/2010/wordprocessingGroup">
                    <wpg:wgp>
                      <wpg:cNvGrpSpPr/>
                      <wpg:grpSpPr bwMode="auto">
                        <a:xfrm>
                          <a:off x="0" y="0"/>
                          <a:ext cx="499745" cy="518795"/>
                          <a:chOff x="0" y="0"/>
                          <a:chExt cx="787" cy="817"/>
                        </a:xfrm>
                      </wpg:grpSpPr>
                      <wps:wsp>
                        <wps:cNvPr id="4" name="AutoShape 14"/>
                        <wps:cNvSpPr>
                          <a:spLocks/>
                        </wps:cNvSpPr>
                        <wps:spPr bwMode="auto">
                          <a:xfrm>
                            <a:off x="0" y="0"/>
                            <a:ext cx="666" cy="599"/>
                          </a:xfrm>
                          <a:custGeom>
                            <a:avLst/>
                            <a:gdLst>
                              <a:gd name="T0" fmla="+- 0 2108 1556"/>
                              <a:gd name="T1" fmla="*/ T0 w 666"/>
                              <a:gd name="T2" fmla="+- 0 276 69"/>
                              <a:gd name="T3" fmla="*/ 276 h 599"/>
                              <a:gd name="T4" fmla="+- 0 1994 1556"/>
                              <a:gd name="T5" fmla="*/ T4 w 666"/>
                              <a:gd name="T6" fmla="+- 0 276 69"/>
                              <a:gd name="T7" fmla="*/ 276 h 599"/>
                              <a:gd name="T8" fmla="+- 0 2222 1556"/>
                              <a:gd name="T9" fmla="*/ T8 w 666"/>
                              <a:gd name="T10" fmla="+- 0 668 69"/>
                              <a:gd name="T11" fmla="*/ 668 h 599"/>
                              <a:gd name="T12" fmla="+- 0 2212 1556"/>
                              <a:gd name="T13" fmla="*/ T12 w 666"/>
                              <a:gd name="T14" fmla="+- 0 630 69"/>
                              <a:gd name="T15" fmla="*/ 630 h 599"/>
                              <a:gd name="T16" fmla="+- 0 2202 1556"/>
                              <a:gd name="T17" fmla="*/ T16 w 666"/>
                              <a:gd name="T18" fmla="+- 0 594 69"/>
                              <a:gd name="T19" fmla="*/ 594 h 599"/>
                              <a:gd name="T20" fmla="+- 0 2195 1556"/>
                              <a:gd name="T21" fmla="*/ T20 w 666"/>
                              <a:gd name="T22" fmla="+- 0 572 69"/>
                              <a:gd name="T23" fmla="*/ 572 h 599"/>
                              <a:gd name="T24" fmla="+- 0 2182 1556"/>
                              <a:gd name="T25" fmla="*/ T24 w 666"/>
                              <a:gd name="T26" fmla="+- 0 527 69"/>
                              <a:gd name="T27" fmla="*/ 527 h 599"/>
                              <a:gd name="T28" fmla="+- 0 2176 1556"/>
                              <a:gd name="T29" fmla="*/ T28 w 666"/>
                              <a:gd name="T30" fmla="+- 0 505 69"/>
                              <a:gd name="T31" fmla="*/ 505 h 599"/>
                              <a:gd name="T32" fmla="+- 0 2173 1556"/>
                              <a:gd name="T33" fmla="*/ T32 w 666"/>
                              <a:gd name="T34" fmla="+- 0 499 69"/>
                              <a:gd name="T35" fmla="*/ 499 h 599"/>
                              <a:gd name="T36" fmla="+- 0 2171 1556"/>
                              <a:gd name="T37" fmla="*/ T36 w 666"/>
                              <a:gd name="T38" fmla="+- 0 490 69"/>
                              <a:gd name="T39" fmla="*/ 490 h 599"/>
                              <a:gd name="T40" fmla="+- 0 2169 1556"/>
                              <a:gd name="T41" fmla="*/ T40 w 666"/>
                              <a:gd name="T42" fmla="+- 0 483 69"/>
                              <a:gd name="T43" fmla="*/ 483 h 599"/>
                              <a:gd name="T44" fmla="+- 0 2159 1556"/>
                              <a:gd name="T45" fmla="*/ T44 w 666"/>
                              <a:gd name="T46" fmla="+- 0 449 69"/>
                              <a:gd name="T47" fmla="*/ 449 h 599"/>
                              <a:gd name="T48" fmla="+- 0 2140 1556"/>
                              <a:gd name="T49" fmla="*/ T48 w 666"/>
                              <a:gd name="T50" fmla="+- 0 382 69"/>
                              <a:gd name="T51" fmla="*/ 382 h 599"/>
                              <a:gd name="T52" fmla="+- 0 2130 1556"/>
                              <a:gd name="T53" fmla="*/ T52 w 666"/>
                              <a:gd name="T54" fmla="+- 0 347 69"/>
                              <a:gd name="T55" fmla="*/ 347 h 599"/>
                              <a:gd name="T56" fmla="+- 0 2126 1556"/>
                              <a:gd name="T57" fmla="*/ T56 w 666"/>
                              <a:gd name="T58" fmla="+- 0 334 69"/>
                              <a:gd name="T59" fmla="*/ 334 h 599"/>
                              <a:gd name="T60" fmla="+- 0 2118 1556"/>
                              <a:gd name="T61" fmla="*/ T60 w 666"/>
                              <a:gd name="T62" fmla="+- 0 307 69"/>
                              <a:gd name="T63" fmla="*/ 307 h 599"/>
                              <a:gd name="T64" fmla="+- 0 2114 1556"/>
                              <a:gd name="T65" fmla="*/ T64 w 666"/>
                              <a:gd name="T66" fmla="+- 0 293 69"/>
                              <a:gd name="T67" fmla="*/ 293 h 599"/>
                              <a:gd name="T68" fmla="+- 0 2111 1556"/>
                              <a:gd name="T69" fmla="*/ T68 w 666"/>
                              <a:gd name="T70" fmla="+- 0 285 69"/>
                              <a:gd name="T71" fmla="*/ 285 h 599"/>
                              <a:gd name="T72" fmla="+- 0 2108 1556"/>
                              <a:gd name="T73" fmla="*/ T72 w 666"/>
                              <a:gd name="T74" fmla="+- 0 276 69"/>
                              <a:gd name="T75" fmla="*/ 276 h 599"/>
                              <a:gd name="T76" fmla="+- 0 2051 1556"/>
                              <a:gd name="T77" fmla="*/ T76 w 666"/>
                              <a:gd name="T78" fmla="+- 0 69 69"/>
                              <a:gd name="T79" fmla="*/ 69 h 599"/>
                              <a:gd name="T80" fmla="+- 0 2049 1556"/>
                              <a:gd name="T81" fmla="*/ T80 w 666"/>
                              <a:gd name="T82" fmla="+- 0 71 69"/>
                              <a:gd name="T83" fmla="*/ 71 h 599"/>
                              <a:gd name="T84" fmla="+- 0 1556 1556"/>
                              <a:gd name="T85" fmla="*/ T84 w 666"/>
                              <a:gd name="T86" fmla="+- 0 538 69"/>
                              <a:gd name="T87" fmla="*/ 538 h 599"/>
                              <a:gd name="T88" fmla="+- 0 1566 1556"/>
                              <a:gd name="T89" fmla="*/ T88 w 666"/>
                              <a:gd name="T90" fmla="+- 0 538 69"/>
                              <a:gd name="T91" fmla="*/ 538 h 599"/>
                              <a:gd name="T92" fmla="+- 0 1578 1556"/>
                              <a:gd name="T93" fmla="*/ T92 w 666"/>
                              <a:gd name="T94" fmla="+- 0 537 69"/>
                              <a:gd name="T95" fmla="*/ 537 h 599"/>
                              <a:gd name="T96" fmla="+- 0 1601 1556"/>
                              <a:gd name="T97" fmla="*/ T96 w 666"/>
                              <a:gd name="T98" fmla="+- 0 536 69"/>
                              <a:gd name="T99" fmla="*/ 536 h 599"/>
                              <a:gd name="T100" fmla="+- 0 1613 1556"/>
                              <a:gd name="T101" fmla="*/ T100 w 666"/>
                              <a:gd name="T102" fmla="+- 0 536 69"/>
                              <a:gd name="T103" fmla="*/ 536 h 599"/>
                              <a:gd name="T104" fmla="+- 0 1631 1556"/>
                              <a:gd name="T105" fmla="*/ T104 w 666"/>
                              <a:gd name="T106" fmla="+- 0 535 69"/>
                              <a:gd name="T107" fmla="*/ 535 h 599"/>
                              <a:gd name="T108" fmla="+- 0 1666 1556"/>
                              <a:gd name="T109" fmla="*/ T108 w 666"/>
                              <a:gd name="T110" fmla="+- 0 534 69"/>
                              <a:gd name="T111" fmla="*/ 534 h 599"/>
                              <a:gd name="T112" fmla="+- 0 1683 1556"/>
                              <a:gd name="T113" fmla="*/ T112 w 666"/>
                              <a:gd name="T114" fmla="+- 0 533 69"/>
                              <a:gd name="T115" fmla="*/ 533 h 599"/>
                              <a:gd name="T116" fmla="+- 0 1686 1556"/>
                              <a:gd name="T117" fmla="*/ T116 w 666"/>
                              <a:gd name="T118" fmla="+- 0 531 69"/>
                              <a:gd name="T119" fmla="*/ 531 h 599"/>
                              <a:gd name="T120" fmla="+- 0 1688 1556"/>
                              <a:gd name="T121" fmla="*/ T120 w 666"/>
                              <a:gd name="T122" fmla="+- 0 531 69"/>
                              <a:gd name="T123" fmla="*/ 531 h 599"/>
                              <a:gd name="T124" fmla="+- 0 1698 1556"/>
                              <a:gd name="T125" fmla="*/ T124 w 666"/>
                              <a:gd name="T126" fmla="+- 0 521 69"/>
                              <a:gd name="T127" fmla="*/ 521 h 599"/>
                              <a:gd name="T128" fmla="+- 0 1709 1556"/>
                              <a:gd name="T129" fmla="*/ T128 w 666"/>
                              <a:gd name="T130" fmla="+- 0 514 69"/>
                              <a:gd name="T131" fmla="*/ 514 h 599"/>
                              <a:gd name="T132" fmla="+- 0 1717 1556"/>
                              <a:gd name="T133" fmla="*/ T132 w 666"/>
                              <a:gd name="T134" fmla="+- 0 505 69"/>
                              <a:gd name="T135" fmla="*/ 505 h 599"/>
                              <a:gd name="T136" fmla="+- 0 1836 1556"/>
                              <a:gd name="T137" fmla="*/ T136 w 666"/>
                              <a:gd name="T138" fmla="+- 0 406 69"/>
                              <a:gd name="T139" fmla="*/ 406 h 599"/>
                              <a:gd name="T140" fmla="+- 0 1875 1556"/>
                              <a:gd name="T141" fmla="*/ T140 w 666"/>
                              <a:gd name="T142" fmla="+- 0 373 69"/>
                              <a:gd name="T143" fmla="*/ 373 h 599"/>
                              <a:gd name="T144" fmla="+- 0 1915 1556"/>
                              <a:gd name="T145" fmla="*/ T144 w 666"/>
                              <a:gd name="T146" fmla="+- 0 341 69"/>
                              <a:gd name="T147" fmla="*/ 341 h 599"/>
                              <a:gd name="T148" fmla="+- 0 1922 1556"/>
                              <a:gd name="T149" fmla="*/ T148 w 666"/>
                              <a:gd name="T150" fmla="+- 0 336 69"/>
                              <a:gd name="T151" fmla="*/ 336 h 599"/>
                              <a:gd name="T152" fmla="+- 0 1929 1556"/>
                              <a:gd name="T153" fmla="*/ T152 w 666"/>
                              <a:gd name="T154" fmla="+- 0 329 69"/>
                              <a:gd name="T155" fmla="*/ 329 h 599"/>
                              <a:gd name="T156" fmla="+- 0 1936 1556"/>
                              <a:gd name="T157" fmla="*/ T156 w 666"/>
                              <a:gd name="T158" fmla="+- 0 324 69"/>
                              <a:gd name="T159" fmla="*/ 324 h 599"/>
                              <a:gd name="T160" fmla="+- 0 1948 1556"/>
                              <a:gd name="T161" fmla="*/ T160 w 666"/>
                              <a:gd name="T162" fmla="+- 0 313 69"/>
                              <a:gd name="T163" fmla="*/ 313 h 599"/>
                              <a:gd name="T164" fmla="+- 0 1974 1556"/>
                              <a:gd name="T165" fmla="*/ T164 w 666"/>
                              <a:gd name="T166" fmla="+- 0 292 69"/>
                              <a:gd name="T167" fmla="*/ 292 h 599"/>
                              <a:gd name="T168" fmla="+- 0 1987 1556"/>
                              <a:gd name="T169" fmla="*/ T168 w 666"/>
                              <a:gd name="T170" fmla="+- 0 281 69"/>
                              <a:gd name="T171" fmla="*/ 281 h 599"/>
                              <a:gd name="T172" fmla="+- 0 1991 1556"/>
                              <a:gd name="T173" fmla="*/ T172 w 666"/>
                              <a:gd name="T174" fmla="+- 0 278 69"/>
                              <a:gd name="T175" fmla="*/ 278 h 599"/>
                              <a:gd name="T176" fmla="+- 0 1994 1556"/>
                              <a:gd name="T177" fmla="*/ T176 w 666"/>
                              <a:gd name="T178" fmla="+- 0 276 69"/>
                              <a:gd name="T179" fmla="*/ 276 h 599"/>
                              <a:gd name="T180" fmla="+- 0 2108 1556"/>
                              <a:gd name="T181" fmla="*/ T180 w 666"/>
                              <a:gd name="T182" fmla="+- 0 276 69"/>
                              <a:gd name="T183" fmla="*/ 276 h 599"/>
                              <a:gd name="T184" fmla="+- 0 2107 1556"/>
                              <a:gd name="T185" fmla="*/ T184 w 666"/>
                              <a:gd name="T186" fmla="+- 0 274 69"/>
                              <a:gd name="T187" fmla="*/ 274 h 599"/>
                              <a:gd name="T188" fmla="+- 0 2106 1556"/>
                              <a:gd name="T189" fmla="*/ T188 w 666"/>
                              <a:gd name="T190" fmla="+- 0 264 69"/>
                              <a:gd name="T191" fmla="*/ 264 h 599"/>
                              <a:gd name="T192" fmla="+- 0 2103 1556"/>
                              <a:gd name="T193" fmla="*/ T192 w 666"/>
                              <a:gd name="T194" fmla="+- 0 252 69"/>
                              <a:gd name="T195" fmla="*/ 252 h 599"/>
                              <a:gd name="T196" fmla="+- 0 2099 1556"/>
                              <a:gd name="T197" fmla="*/ T196 w 666"/>
                              <a:gd name="T198" fmla="+- 0 240 69"/>
                              <a:gd name="T199" fmla="*/ 240 h 599"/>
                              <a:gd name="T200" fmla="+- 0 2096 1556"/>
                              <a:gd name="T201" fmla="*/ T200 w 666"/>
                              <a:gd name="T202" fmla="+- 0 227 69"/>
                              <a:gd name="T203" fmla="*/ 227 h 599"/>
                              <a:gd name="T204" fmla="+- 0 2092 1556"/>
                              <a:gd name="T205" fmla="*/ T204 w 666"/>
                              <a:gd name="T206" fmla="+- 0 215 69"/>
                              <a:gd name="T207" fmla="*/ 215 h 599"/>
                              <a:gd name="T208" fmla="+- 0 2088 1556"/>
                              <a:gd name="T209" fmla="*/ T208 w 666"/>
                              <a:gd name="T210" fmla="+- 0 201 69"/>
                              <a:gd name="T211" fmla="*/ 201 h 599"/>
                              <a:gd name="T212" fmla="+- 0 2076 1556"/>
                              <a:gd name="T213" fmla="*/ T212 w 666"/>
                              <a:gd name="T214" fmla="+- 0 162 69"/>
                              <a:gd name="T215" fmla="*/ 162 h 599"/>
                              <a:gd name="T216" fmla="+- 0 2075 1556"/>
                              <a:gd name="T217" fmla="*/ T216 w 666"/>
                              <a:gd name="T218" fmla="+- 0 150 69"/>
                              <a:gd name="T219" fmla="*/ 150 h 599"/>
                              <a:gd name="T220" fmla="+- 0 2071 1556"/>
                              <a:gd name="T221" fmla="*/ T220 w 666"/>
                              <a:gd name="T222" fmla="+- 0 140 69"/>
                              <a:gd name="T223" fmla="*/ 140 h 599"/>
                              <a:gd name="T224" fmla="+- 0 2068 1556"/>
                              <a:gd name="T225" fmla="*/ T224 w 666"/>
                              <a:gd name="T226" fmla="+- 0 128 69"/>
                              <a:gd name="T227" fmla="*/ 128 h 599"/>
                              <a:gd name="T228" fmla="+- 0 2052 1556"/>
                              <a:gd name="T229" fmla="*/ T228 w 666"/>
                              <a:gd name="T230" fmla="+- 0 72 69"/>
                              <a:gd name="T231" fmla="*/ 72 h 599"/>
                              <a:gd name="T232" fmla="+- 0 2052 1556"/>
                              <a:gd name="T233" fmla="*/ T232 w 666"/>
                              <a:gd name="T234" fmla="+- 0 71 69"/>
                              <a:gd name="T235" fmla="*/ 71 h 599"/>
                              <a:gd name="T236" fmla="+- 0 2051 1556"/>
                              <a:gd name="T237" fmla="*/ T236 w 666"/>
                              <a:gd name="T238" fmla="+- 0 69 69"/>
                              <a:gd name="T239" fmla="*/ 69 h 59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Lst>
                            <a:rect l="0" t="0" r="r" b="b"/>
                            <a:pathLst>
                              <a:path w="666" h="599">
                                <a:moveTo>
                                  <a:pt x="552" y="207"/>
                                </a:moveTo>
                                <a:lnTo>
                                  <a:pt x="438" y="207"/>
                                </a:lnTo>
                                <a:lnTo>
                                  <a:pt x="666" y="599"/>
                                </a:lnTo>
                                <a:lnTo>
                                  <a:pt x="656" y="561"/>
                                </a:lnTo>
                                <a:lnTo>
                                  <a:pt x="646" y="525"/>
                                </a:lnTo>
                                <a:lnTo>
                                  <a:pt x="639" y="503"/>
                                </a:lnTo>
                                <a:lnTo>
                                  <a:pt x="626" y="458"/>
                                </a:lnTo>
                                <a:lnTo>
                                  <a:pt x="620" y="436"/>
                                </a:lnTo>
                                <a:lnTo>
                                  <a:pt x="617" y="430"/>
                                </a:lnTo>
                                <a:lnTo>
                                  <a:pt x="615" y="421"/>
                                </a:lnTo>
                                <a:lnTo>
                                  <a:pt x="613" y="414"/>
                                </a:lnTo>
                                <a:lnTo>
                                  <a:pt x="603" y="380"/>
                                </a:lnTo>
                                <a:lnTo>
                                  <a:pt x="584" y="313"/>
                                </a:lnTo>
                                <a:lnTo>
                                  <a:pt x="574" y="278"/>
                                </a:lnTo>
                                <a:lnTo>
                                  <a:pt x="570" y="265"/>
                                </a:lnTo>
                                <a:lnTo>
                                  <a:pt x="562" y="238"/>
                                </a:lnTo>
                                <a:lnTo>
                                  <a:pt x="558" y="224"/>
                                </a:lnTo>
                                <a:lnTo>
                                  <a:pt x="555" y="216"/>
                                </a:lnTo>
                                <a:lnTo>
                                  <a:pt x="552" y="207"/>
                                </a:lnTo>
                                <a:close/>
                                <a:moveTo>
                                  <a:pt x="495" y="0"/>
                                </a:moveTo>
                                <a:lnTo>
                                  <a:pt x="493" y="2"/>
                                </a:lnTo>
                                <a:lnTo>
                                  <a:pt x="0" y="469"/>
                                </a:lnTo>
                                <a:lnTo>
                                  <a:pt x="10" y="469"/>
                                </a:lnTo>
                                <a:lnTo>
                                  <a:pt x="22" y="468"/>
                                </a:lnTo>
                                <a:lnTo>
                                  <a:pt x="45" y="467"/>
                                </a:lnTo>
                                <a:lnTo>
                                  <a:pt x="57" y="467"/>
                                </a:lnTo>
                                <a:lnTo>
                                  <a:pt x="75" y="466"/>
                                </a:lnTo>
                                <a:lnTo>
                                  <a:pt x="110" y="465"/>
                                </a:lnTo>
                                <a:lnTo>
                                  <a:pt x="127" y="464"/>
                                </a:lnTo>
                                <a:lnTo>
                                  <a:pt x="130" y="462"/>
                                </a:lnTo>
                                <a:lnTo>
                                  <a:pt x="132" y="462"/>
                                </a:lnTo>
                                <a:lnTo>
                                  <a:pt x="142" y="452"/>
                                </a:lnTo>
                                <a:lnTo>
                                  <a:pt x="153" y="445"/>
                                </a:lnTo>
                                <a:lnTo>
                                  <a:pt x="161" y="436"/>
                                </a:lnTo>
                                <a:lnTo>
                                  <a:pt x="280" y="337"/>
                                </a:lnTo>
                                <a:lnTo>
                                  <a:pt x="319" y="304"/>
                                </a:lnTo>
                                <a:lnTo>
                                  <a:pt x="359" y="272"/>
                                </a:lnTo>
                                <a:lnTo>
                                  <a:pt x="366" y="267"/>
                                </a:lnTo>
                                <a:lnTo>
                                  <a:pt x="373" y="260"/>
                                </a:lnTo>
                                <a:lnTo>
                                  <a:pt x="380" y="255"/>
                                </a:lnTo>
                                <a:lnTo>
                                  <a:pt x="392" y="244"/>
                                </a:lnTo>
                                <a:lnTo>
                                  <a:pt x="418" y="223"/>
                                </a:lnTo>
                                <a:lnTo>
                                  <a:pt x="431" y="212"/>
                                </a:lnTo>
                                <a:lnTo>
                                  <a:pt x="435" y="209"/>
                                </a:lnTo>
                                <a:lnTo>
                                  <a:pt x="438" y="207"/>
                                </a:lnTo>
                                <a:lnTo>
                                  <a:pt x="552" y="207"/>
                                </a:lnTo>
                                <a:lnTo>
                                  <a:pt x="551" y="205"/>
                                </a:lnTo>
                                <a:lnTo>
                                  <a:pt x="550" y="195"/>
                                </a:lnTo>
                                <a:lnTo>
                                  <a:pt x="547" y="183"/>
                                </a:lnTo>
                                <a:lnTo>
                                  <a:pt x="543" y="171"/>
                                </a:lnTo>
                                <a:lnTo>
                                  <a:pt x="540" y="158"/>
                                </a:lnTo>
                                <a:lnTo>
                                  <a:pt x="536" y="146"/>
                                </a:lnTo>
                                <a:lnTo>
                                  <a:pt x="532" y="132"/>
                                </a:lnTo>
                                <a:lnTo>
                                  <a:pt x="520" y="93"/>
                                </a:lnTo>
                                <a:lnTo>
                                  <a:pt x="519" y="81"/>
                                </a:lnTo>
                                <a:lnTo>
                                  <a:pt x="515" y="71"/>
                                </a:lnTo>
                                <a:lnTo>
                                  <a:pt x="512" y="59"/>
                                </a:lnTo>
                                <a:lnTo>
                                  <a:pt x="496" y="3"/>
                                </a:lnTo>
                                <a:lnTo>
                                  <a:pt x="496" y="2"/>
                                </a:lnTo>
                                <a:lnTo>
                                  <a:pt x="495" y="0"/>
                                </a:lnTo>
                                <a:close/>
                              </a:path>
                            </a:pathLst>
                          </a:custGeom>
                          <a:solidFill>
                            <a:srgbClr val="1A71B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 name="AutoShape 13"/>
                        <wps:cNvSpPr>
                          <a:spLocks/>
                        </wps:cNvSpPr>
                        <wps:spPr bwMode="auto">
                          <a:xfrm>
                            <a:off x="574" y="106"/>
                            <a:ext cx="213" cy="688"/>
                          </a:xfrm>
                          <a:custGeom>
                            <a:avLst/>
                            <a:gdLst>
                              <a:gd name="T0" fmla="+- 0 2339 2130"/>
                              <a:gd name="T1" fmla="*/ T0 w 213"/>
                              <a:gd name="T2" fmla="+- 0 360 175"/>
                              <a:gd name="T3" fmla="*/ 360 h 688"/>
                              <a:gd name="T4" fmla="+- 0 2243 2130"/>
                              <a:gd name="T5" fmla="*/ T4 w 213"/>
                              <a:gd name="T6" fmla="+- 0 360 175"/>
                              <a:gd name="T7" fmla="*/ 360 h 688"/>
                              <a:gd name="T8" fmla="+- 0 2243 2130"/>
                              <a:gd name="T9" fmla="*/ T8 w 213"/>
                              <a:gd name="T10" fmla="+- 0 377 175"/>
                              <a:gd name="T11" fmla="*/ 377 h 688"/>
                              <a:gd name="T12" fmla="+- 0 2245 2130"/>
                              <a:gd name="T13" fmla="*/ T12 w 213"/>
                              <a:gd name="T14" fmla="+- 0 402 175"/>
                              <a:gd name="T15" fmla="*/ 402 h 688"/>
                              <a:gd name="T16" fmla="+- 0 2245 2130"/>
                              <a:gd name="T17" fmla="*/ T16 w 213"/>
                              <a:gd name="T18" fmla="+- 0 416 175"/>
                              <a:gd name="T19" fmla="*/ 416 h 688"/>
                              <a:gd name="T20" fmla="+- 0 2246 2130"/>
                              <a:gd name="T21" fmla="*/ T20 w 213"/>
                              <a:gd name="T22" fmla="+- 0 438 175"/>
                              <a:gd name="T23" fmla="*/ 438 h 688"/>
                              <a:gd name="T24" fmla="+- 0 2247 2130"/>
                              <a:gd name="T25" fmla="*/ T24 w 213"/>
                              <a:gd name="T26" fmla="+- 0 482 175"/>
                              <a:gd name="T27" fmla="*/ 482 h 688"/>
                              <a:gd name="T28" fmla="+- 0 2248 2130"/>
                              <a:gd name="T29" fmla="*/ T28 w 213"/>
                              <a:gd name="T30" fmla="+- 0 504 175"/>
                              <a:gd name="T31" fmla="*/ 504 h 688"/>
                              <a:gd name="T32" fmla="+- 0 2252 2130"/>
                              <a:gd name="T33" fmla="*/ T32 w 213"/>
                              <a:gd name="T34" fmla="+- 0 581 175"/>
                              <a:gd name="T35" fmla="*/ 581 h 688"/>
                              <a:gd name="T36" fmla="+- 0 2253 2130"/>
                              <a:gd name="T37" fmla="*/ T36 w 213"/>
                              <a:gd name="T38" fmla="+- 0 610 175"/>
                              <a:gd name="T39" fmla="*/ 610 h 688"/>
                              <a:gd name="T40" fmla="+- 0 2257 2130"/>
                              <a:gd name="T41" fmla="*/ T40 w 213"/>
                              <a:gd name="T42" fmla="+- 0 695 175"/>
                              <a:gd name="T43" fmla="*/ 695 h 688"/>
                              <a:gd name="T44" fmla="+- 0 2257 2130"/>
                              <a:gd name="T45" fmla="*/ T44 w 213"/>
                              <a:gd name="T46" fmla="+- 0 700 175"/>
                              <a:gd name="T47" fmla="*/ 700 h 688"/>
                              <a:gd name="T48" fmla="+- 0 2259 2130"/>
                              <a:gd name="T49" fmla="*/ T48 w 213"/>
                              <a:gd name="T50" fmla="+- 0 703 175"/>
                              <a:gd name="T51" fmla="*/ 703 h 688"/>
                              <a:gd name="T52" fmla="+- 0 2273 2130"/>
                              <a:gd name="T53" fmla="*/ T52 w 213"/>
                              <a:gd name="T54" fmla="+- 0 737 175"/>
                              <a:gd name="T55" fmla="*/ 737 h 688"/>
                              <a:gd name="T56" fmla="+- 0 2302 2130"/>
                              <a:gd name="T57" fmla="*/ T56 w 213"/>
                              <a:gd name="T58" fmla="+- 0 806 175"/>
                              <a:gd name="T59" fmla="*/ 806 h 688"/>
                              <a:gd name="T60" fmla="+- 0 2317 2130"/>
                              <a:gd name="T61" fmla="*/ T60 w 213"/>
                              <a:gd name="T62" fmla="+- 0 841 175"/>
                              <a:gd name="T63" fmla="*/ 841 h 688"/>
                              <a:gd name="T64" fmla="+- 0 2322 2130"/>
                              <a:gd name="T65" fmla="*/ T64 w 213"/>
                              <a:gd name="T66" fmla="+- 0 856 175"/>
                              <a:gd name="T67" fmla="*/ 856 h 688"/>
                              <a:gd name="T68" fmla="+- 0 2326 2130"/>
                              <a:gd name="T69" fmla="*/ T68 w 213"/>
                              <a:gd name="T70" fmla="+- 0 863 175"/>
                              <a:gd name="T71" fmla="*/ 863 h 688"/>
                              <a:gd name="T72" fmla="+- 0 2327 2130"/>
                              <a:gd name="T73" fmla="*/ T72 w 213"/>
                              <a:gd name="T74" fmla="+- 0 837 175"/>
                              <a:gd name="T75" fmla="*/ 837 h 688"/>
                              <a:gd name="T76" fmla="+- 0 2329 2130"/>
                              <a:gd name="T77" fmla="*/ T76 w 213"/>
                              <a:gd name="T78" fmla="+- 0 773 175"/>
                              <a:gd name="T79" fmla="*/ 773 h 688"/>
                              <a:gd name="T80" fmla="+- 0 2331 2130"/>
                              <a:gd name="T81" fmla="*/ T80 w 213"/>
                              <a:gd name="T82" fmla="+- 0 703 175"/>
                              <a:gd name="T83" fmla="*/ 703 h 688"/>
                              <a:gd name="T84" fmla="+- 0 2337 2130"/>
                              <a:gd name="T85" fmla="*/ T84 w 213"/>
                              <a:gd name="T86" fmla="+- 0 460 175"/>
                              <a:gd name="T87" fmla="*/ 460 h 688"/>
                              <a:gd name="T88" fmla="+- 0 2339 2130"/>
                              <a:gd name="T89" fmla="*/ T88 w 213"/>
                              <a:gd name="T90" fmla="+- 0 360 175"/>
                              <a:gd name="T91" fmla="*/ 360 h 688"/>
                              <a:gd name="T92" fmla="+- 0 2343 2130"/>
                              <a:gd name="T93" fmla="*/ T92 w 213"/>
                              <a:gd name="T94" fmla="+- 0 175 175"/>
                              <a:gd name="T95" fmla="*/ 175 h 688"/>
                              <a:gd name="T96" fmla="+- 0 2341 2130"/>
                              <a:gd name="T97" fmla="*/ T96 w 213"/>
                              <a:gd name="T98" fmla="+- 0 175 175"/>
                              <a:gd name="T99" fmla="*/ 175 h 688"/>
                              <a:gd name="T100" fmla="+- 0 2341 2130"/>
                              <a:gd name="T101" fmla="*/ T100 w 213"/>
                              <a:gd name="T102" fmla="+- 0 177 175"/>
                              <a:gd name="T103" fmla="*/ 177 h 688"/>
                              <a:gd name="T104" fmla="+- 0 2339 2130"/>
                              <a:gd name="T105" fmla="*/ T104 w 213"/>
                              <a:gd name="T106" fmla="+- 0 177 175"/>
                              <a:gd name="T107" fmla="*/ 177 h 688"/>
                              <a:gd name="T108" fmla="+- 0 2131 2130"/>
                              <a:gd name="T109" fmla="*/ T108 w 213"/>
                              <a:gd name="T110" fmla="+- 0 280 175"/>
                              <a:gd name="T111" fmla="*/ 280 h 688"/>
                              <a:gd name="T112" fmla="+- 0 2130 2130"/>
                              <a:gd name="T113" fmla="*/ T112 w 213"/>
                              <a:gd name="T114" fmla="+- 0 280 175"/>
                              <a:gd name="T115" fmla="*/ 280 h 688"/>
                              <a:gd name="T116" fmla="+- 0 2131 2130"/>
                              <a:gd name="T117" fmla="*/ T116 w 213"/>
                              <a:gd name="T118" fmla="+- 0 284 175"/>
                              <a:gd name="T119" fmla="*/ 284 h 688"/>
                              <a:gd name="T120" fmla="+- 0 2139 2130"/>
                              <a:gd name="T121" fmla="*/ T120 w 213"/>
                              <a:gd name="T122" fmla="+- 0 307 175"/>
                              <a:gd name="T123" fmla="*/ 307 h 688"/>
                              <a:gd name="T124" fmla="+- 0 2146 2130"/>
                              <a:gd name="T125" fmla="*/ T124 w 213"/>
                              <a:gd name="T126" fmla="+- 0 330 175"/>
                              <a:gd name="T127" fmla="*/ 330 h 688"/>
                              <a:gd name="T128" fmla="+- 0 2152 2130"/>
                              <a:gd name="T129" fmla="*/ T128 w 213"/>
                              <a:gd name="T130" fmla="+- 0 354 175"/>
                              <a:gd name="T131" fmla="*/ 354 h 688"/>
                              <a:gd name="T132" fmla="+- 0 2159 2130"/>
                              <a:gd name="T133" fmla="*/ T132 w 213"/>
                              <a:gd name="T134" fmla="+- 0 377 175"/>
                              <a:gd name="T135" fmla="*/ 377 h 688"/>
                              <a:gd name="T136" fmla="+- 0 2161 2130"/>
                              <a:gd name="T137" fmla="*/ T136 w 213"/>
                              <a:gd name="T138" fmla="+- 0 382 175"/>
                              <a:gd name="T139" fmla="*/ 382 h 688"/>
                              <a:gd name="T140" fmla="+- 0 2166 2130"/>
                              <a:gd name="T141" fmla="*/ T140 w 213"/>
                              <a:gd name="T142" fmla="+- 0 380 175"/>
                              <a:gd name="T143" fmla="*/ 380 h 688"/>
                              <a:gd name="T144" fmla="+- 0 2238 2130"/>
                              <a:gd name="T145" fmla="*/ T144 w 213"/>
                              <a:gd name="T146" fmla="+- 0 360 175"/>
                              <a:gd name="T147" fmla="*/ 360 h 688"/>
                              <a:gd name="T148" fmla="+- 0 2339 2130"/>
                              <a:gd name="T149" fmla="*/ T148 w 213"/>
                              <a:gd name="T150" fmla="+- 0 360 175"/>
                              <a:gd name="T151" fmla="*/ 360 h 688"/>
                              <a:gd name="T152" fmla="+- 0 2341 2130"/>
                              <a:gd name="T153" fmla="*/ T152 w 213"/>
                              <a:gd name="T154" fmla="+- 0 280 175"/>
                              <a:gd name="T155" fmla="*/ 280 h 688"/>
                              <a:gd name="T156" fmla="+- 0 2131 2130"/>
                              <a:gd name="T157" fmla="*/ T156 w 213"/>
                              <a:gd name="T158" fmla="+- 0 280 175"/>
                              <a:gd name="T159" fmla="*/ 280 h 688"/>
                              <a:gd name="T160" fmla="+- 0 2130 2130"/>
                              <a:gd name="T161" fmla="*/ T160 w 213"/>
                              <a:gd name="T162" fmla="+- 0 279 175"/>
                              <a:gd name="T163" fmla="*/ 279 h 688"/>
                              <a:gd name="T164" fmla="+- 0 2341 2130"/>
                              <a:gd name="T165" fmla="*/ T164 w 213"/>
                              <a:gd name="T166" fmla="+- 0 279 175"/>
                              <a:gd name="T167" fmla="*/ 279 h 688"/>
                              <a:gd name="T168" fmla="+- 0 2341 2130"/>
                              <a:gd name="T169" fmla="*/ T168 w 213"/>
                              <a:gd name="T170" fmla="+- 0 262 175"/>
                              <a:gd name="T171" fmla="*/ 262 h 688"/>
                              <a:gd name="T172" fmla="+- 0 2343 2130"/>
                              <a:gd name="T173" fmla="*/ T172 w 213"/>
                              <a:gd name="T174" fmla="+- 0 199 175"/>
                              <a:gd name="T175" fmla="*/ 199 h 688"/>
                              <a:gd name="T176" fmla="+- 0 2343 2130"/>
                              <a:gd name="T177" fmla="*/ T176 w 213"/>
                              <a:gd name="T178" fmla="+- 0 175 175"/>
                              <a:gd name="T179" fmla="*/ 175 h 68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Lst>
                            <a:rect l="0" t="0" r="r" b="b"/>
                            <a:pathLst>
                              <a:path w="213" h="688">
                                <a:moveTo>
                                  <a:pt x="209" y="185"/>
                                </a:moveTo>
                                <a:lnTo>
                                  <a:pt x="113" y="185"/>
                                </a:lnTo>
                                <a:lnTo>
                                  <a:pt x="113" y="202"/>
                                </a:lnTo>
                                <a:lnTo>
                                  <a:pt x="115" y="227"/>
                                </a:lnTo>
                                <a:lnTo>
                                  <a:pt x="115" y="241"/>
                                </a:lnTo>
                                <a:lnTo>
                                  <a:pt x="116" y="263"/>
                                </a:lnTo>
                                <a:lnTo>
                                  <a:pt x="117" y="307"/>
                                </a:lnTo>
                                <a:lnTo>
                                  <a:pt x="118" y="329"/>
                                </a:lnTo>
                                <a:lnTo>
                                  <a:pt x="122" y="406"/>
                                </a:lnTo>
                                <a:lnTo>
                                  <a:pt x="123" y="435"/>
                                </a:lnTo>
                                <a:lnTo>
                                  <a:pt x="127" y="520"/>
                                </a:lnTo>
                                <a:lnTo>
                                  <a:pt x="127" y="525"/>
                                </a:lnTo>
                                <a:lnTo>
                                  <a:pt x="129" y="528"/>
                                </a:lnTo>
                                <a:lnTo>
                                  <a:pt x="143" y="562"/>
                                </a:lnTo>
                                <a:lnTo>
                                  <a:pt x="172" y="631"/>
                                </a:lnTo>
                                <a:lnTo>
                                  <a:pt x="187" y="666"/>
                                </a:lnTo>
                                <a:lnTo>
                                  <a:pt x="192" y="681"/>
                                </a:lnTo>
                                <a:lnTo>
                                  <a:pt x="196" y="688"/>
                                </a:lnTo>
                                <a:lnTo>
                                  <a:pt x="197" y="662"/>
                                </a:lnTo>
                                <a:lnTo>
                                  <a:pt x="199" y="598"/>
                                </a:lnTo>
                                <a:lnTo>
                                  <a:pt x="201" y="528"/>
                                </a:lnTo>
                                <a:lnTo>
                                  <a:pt x="207" y="285"/>
                                </a:lnTo>
                                <a:lnTo>
                                  <a:pt x="209" y="185"/>
                                </a:lnTo>
                                <a:close/>
                                <a:moveTo>
                                  <a:pt x="213" y="0"/>
                                </a:moveTo>
                                <a:lnTo>
                                  <a:pt x="211" y="0"/>
                                </a:lnTo>
                                <a:lnTo>
                                  <a:pt x="211" y="2"/>
                                </a:lnTo>
                                <a:lnTo>
                                  <a:pt x="209" y="2"/>
                                </a:lnTo>
                                <a:lnTo>
                                  <a:pt x="1" y="105"/>
                                </a:lnTo>
                                <a:lnTo>
                                  <a:pt x="0" y="105"/>
                                </a:lnTo>
                                <a:lnTo>
                                  <a:pt x="1" y="109"/>
                                </a:lnTo>
                                <a:lnTo>
                                  <a:pt x="9" y="132"/>
                                </a:lnTo>
                                <a:lnTo>
                                  <a:pt x="16" y="155"/>
                                </a:lnTo>
                                <a:lnTo>
                                  <a:pt x="22" y="179"/>
                                </a:lnTo>
                                <a:lnTo>
                                  <a:pt x="29" y="202"/>
                                </a:lnTo>
                                <a:lnTo>
                                  <a:pt x="31" y="207"/>
                                </a:lnTo>
                                <a:lnTo>
                                  <a:pt x="36" y="205"/>
                                </a:lnTo>
                                <a:lnTo>
                                  <a:pt x="108" y="185"/>
                                </a:lnTo>
                                <a:lnTo>
                                  <a:pt x="209" y="185"/>
                                </a:lnTo>
                                <a:lnTo>
                                  <a:pt x="211" y="105"/>
                                </a:lnTo>
                                <a:lnTo>
                                  <a:pt x="1" y="105"/>
                                </a:lnTo>
                                <a:lnTo>
                                  <a:pt x="0" y="104"/>
                                </a:lnTo>
                                <a:lnTo>
                                  <a:pt x="211" y="104"/>
                                </a:lnTo>
                                <a:lnTo>
                                  <a:pt x="211" y="87"/>
                                </a:lnTo>
                                <a:lnTo>
                                  <a:pt x="213" y="24"/>
                                </a:lnTo>
                                <a:lnTo>
                                  <a:pt x="213" y="0"/>
                                </a:lnTo>
                                <a:close/>
                              </a:path>
                            </a:pathLst>
                          </a:custGeom>
                          <a:solidFill>
                            <a:srgbClr val="AC246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 name="Freeform 12"/>
                        <wps:cNvSpPr>
                          <a:spLocks/>
                        </wps:cNvSpPr>
                        <wps:spPr bwMode="auto">
                          <a:xfrm>
                            <a:off x="14" y="465"/>
                            <a:ext cx="637" cy="146"/>
                          </a:xfrm>
                          <a:custGeom>
                            <a:avLst/>
                            <a:gdLst>
                              <a:gd name="T0" fmla="+- 0 2121 1570"/>
                              <a:gd name="T1" fmla="*/ T0 w 637"/>
                              <a:gd name="T2" fmla="+- 0 534 534"/>
                              <a:gd name="T3" fmla="*/ 534 h 146"/>
                              <a:gd name="T4" fmla="+- 0 2114 1570"/>
                              <a:gd name="T5" fmla="*/ T4 w 637"/>
                              <a:gd name="T6" fmla="+- 0 534 534"/>
                              <a:gd name="T7" fmla="*/ 534 h 146"/>
                              <a:gd name="T8" fmla="+- 0 2009 1570"/>
                              <a:gd name="T9" fmla="*/ T8 w 637"/>
                              <a:gd name="T10" fmla="+- 0 539 534"/>
                              <a:gd name="T11" fmla="*/ 539 h 146"/>
                              <a:gd name="T12" fmla="+- 0 1970 1570"/>
                              <a:gd name="T13" fmla="*/ T12 w 637"/>
                              <a:gd name="T14" fmla="+- 0 540 534"/>
                              <a:gd name="T15" fmla="*/ 540 h 146"/>
                              <a:gd name="T16" fmla="+- 0 1932 1570"/>
                              <a:gd name="T17" fmla="*/ T16 w 637"/>
                              <a:gd name="T18" fmla="+- 0 542 534"/>
                              <a:gd name="T19" fmla="*/ 542 h 146"/>
                              <a:gd name="T20" fmla="+- 0 1893 1570"/>
                              <a:gd name="T21" fmla="*/ T20 w 637"/>
                              <a:gd name="T22" fmla="+- 0 543 534"/>
                              <a:gd name="T23" fmla="*/ 543 h 146"/>
                              <a:gd name="T24" fmla="+- 0 1861 1570"/>
                              <a:gd name="T25" fmla="*/ T24 w 637"/>
                              <a:gd name="T26" fmla="+- 0 545 534"/>
                              <a:gd name="T27" fmla="*/ 545 h 146"/>
                              <a:gd name="T28" fmla="+- 0 1836 1570"/>
                              <a:gd name="T29" fmla="*/ T28 w 637"/>
                              <a:gd name="T30" fmla="+- 0 546 534"/>
                              <a:gd name="T31" fmla="*/ 546 h 146"/>
                              <a:gd name="T32" fmla="+- 0 1824 1570"/>
                              <a:gd name="T33" fmla="*/ T32 w 637"/>
                              <a:gd name="T34" fmla="+- 0 546 534"/>
                              <a:gd name="T35" fmla="*/ 546 h 146"/>
                              <a:gd name="T36" fmla="+- 0 1805 1570"/>
                              <a:gd name="T37" fmla="*/ T36 w 637"/>
                              <a:gd name="T38" fmla="+- 0 547 534"/>
                              <a:gd name="T39" fmla="*/ 547 h 146"/>
                              <a:gd name="T40" fmla="+- 0 1766 1570"/>
                              <a:gd name="T41" fmla="*/ T40 w 637"/>
                              <a:gd name="T42" fmla="+- 0 548 534"/>
                              <a:gd name="T43" fmla="*/ 548 h 146"/>
                              <a:gd name="T44" fmla="+- 0 1747 1570"/>
                              <a:gd name="T45" fmla="*/ T44 w 637"/>
                              <a:gd name="T46" fmla="+- 0 550 534"/>
                              <a:gd name="T47" fmla="*/ 550 h 146"/>
                              <a:gd name="T48" fmla="+- 0 1734 1570"/>
                              <a:gd name="T49" fmla="*/ T48 w 637"/>
                              <a:gd name="T50" fmla="+- 0 550 534"/>
                              <a:gd name="T51" fmla="*/ 550 h 146"/>
                              <a:gd name="T52" fmla="+- 0 1709 1570"/>
                              <a:gd name="T53" fmla="*/ T52 w 637"/>
                              <a:gd name="T54" fmla="+- 0 551 534"/>
                              <a:gd name="T55" fmla="*/ 551 h 146"/>
                              <a:gd name="T56" fmla="+- 0 1697 1570"/>
                              <a:gd name="T57" fmla="*/ T56 w 637"/>
                              <a:gd name="T58" fmla="+- 0 551 534"/>
                              <a:gd name="T59" fmla="*/ 551 h 146"/>
                              <a:gd name="T60" fmla="+- 0 1619 1570"/>
                              <a:gd name="T61" fmla="*/ T60 w 637"/>
                              <a:gd name="T62" fmla="+- 0 555 534"/>
                              <a:gd name="T63" fmla="*/ 555 h 146"/>
                              <a:gd name="T64" fmla="+- 0 1607 1570"/>
                              <a:gd name="T65" fmla="*/ T64 w 637"/>
                              <a:gd name="T66" fmla="+- 0 555 534"/>
                              <a:gd name="T67" fmla="*/ 555 h 146"/>
                              <a:gd name="T68" fmla="+- 0 1582 1570"/>
                              <a:gd name="T69" fmla="*/ T68 w 637"/>
                              <a:gd name="T70" fmla="+- 0 556 534"/>
                              <a:gd name="T71" fmla="*/ 556 h 146"/>
                              <a:gd name="T72" fmla="+- 0 1570 1570"/>
                              <a:gd name="T73" fmla="*/ T72 w 637"/>
                              <a:gd name="T74" fmla="+- 0 556 534"/>
                              <a:gd name="T75" fmla="*/ 556 h 146"/>
                              <a:gd name="T76" fmla="+- 0 2207 1570"/>
                              <a:gd name="T77" fmla="*/ T76 w 637"/>
                              <a:gd name="T78" fmla="+- 0 680 534"/>
                              <a:gd name="T79" fmla="*/ 680 h 146"/>
                              <a:gd name="T80" fmla="+- 0 2207 1570"/>
                              <a:gd name="T81" fmla="*/ T80 w 637"/>
                              <a:gd name="T82" fmla="+- 0 679 534"/>
                              <a:gd name="T83" fmla="*/ 679 h 146"/>
                              <a:gd name="T84" fmla="+- 0 2205 1570"/>
                              <a:gd name="T85" fmla="*/ T84 w 637"/>
                              <a:gd name="T86" fmla="+- 0 677 534"/>
                              <a:gd name="T87" fmla="*/ 677 h 146"/>
                              <a:gd name="T88" fmla="+- 0 2205 1570"/>
                              <a:gd name="T89" fmla="*/ T88 w 637"/>
                              <a:gd name="T90" fmla="+- 0 675 534"/>
                              <a:gd name="T91" fmla="*/ 675 h 146"/>
                              <a:gd name="T92" fmla="+- 0 2200 1570"/>
                              <a:gd name="T93" fmla="*/ T92 w 637"/>
                              <a:gd name="T94" fmla="+- 0 668 534"/>
                              <a:gd name="T95" fmla="*/ 668 h 146"/>
                              <a:gd name="T96" fmla="+- 0 2197 1570"/>
                              <a:gd name="T97" fmla="*/ T96 w 637"/>
                              <a:gd name="T98" fmla="+- 0 660 534"/>
                              <a:gd name="T99" fmla="*/ 660 h 146"/>
                              <a:gd name="T100" fmla="+- 0 2192 1570"/>
                              <a:gd name="T101" fmla="*/ T100 w 637"/>
                              <a:gd name="T102" fmla="+- 0 653 534"/>
                              <a:gd name="T103" fmla="*/ 653 h 146"/>
                              <a:gd name="T104" fmla="+- 0 2173 1570"/>
                              <a:gd name="T105" fmla="*/ T104 w 637"/>
                              <a:gd name="T106" fmla="+- 0 621 534"/>
                              <a:gd name="T107" fmla="*/ 621 h 146"/>
                              <a:gd name="T108" fmla="+- 0 2167 1570"/>
                              <a:gd name="T109" fmla="*/ T108 w 637"/>
                              <a:gd name="T110" fmla="+- 0 614 534"/>
                              <a:gd name="T111" fmla="*/ 614 h 146"/>
                              <a:gd name="T112" fmla="+- 0 2161 1570"/>
                              <a:gd name="T113" fmla="*/ T112 w 637"/>
                              <a:gd name="T114" fmla="+- 0 599 534"/>
                              <a:gd name="T115" fmla="*/ 599 h 146"/>
                              <a:gd name="T116" fmla="+- 0 2143 1570"/>
                              <a:gd name="T117" fmla="*/ T116 w 637"/>
                              <a:gd name="T118" fmla="+- 0 571 534"/>
                              <a:gd name="T119" fmla="*/ 571 h 146"/>
                              <a:gd name="T120" fmla="+- 0 2134 1570"/>
                              <a:gd name="T121" fmla="*/ T120 w 637"/>
                              <a:gd name="T122" fmla="+- 0 556 534"/>
                              <a:gd name="T123" fmla="*/ 556 h 146"/>
                              <a:gd name="T124" fmla="+- 0 2126 1570"/>
                              <a:gd name="T125" fmla="*/ T124 w 637"/>
                              <a:gd name="T126" fmla="+- 0 541 534"/>
                              <a:gd name="T127" fmla="*/ 541 h 146"/>
                              <a:gd name="T128" fmla="+- 0 2125 1570"/>
                              <a:gd name="T129" fmla="*/ T128 w 637"/>
                              <a:gd name="T130" fmla="+- 0 536 534"/>
                              <a:gd name="T131" fmla="*/ 536 h 146"/>
                              <a:gd name="T132" fmla="+- 0 2121 1570"/>
                              <a:gd name="T133" fmla="*/ T132 w 637"/>
                              <a:gd name="T134" fmla="+- 0 534 534"/>
                              <a:gd name="T135" fmla="*/ 534 h 14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Lst>
                            <a:rect l="0" t="0" r="r" b="b"/>
                            <a:pathLst>
                              <a:path w="637" h="146">
                                <a:moveTo>
                                  <a:pt x="551" y="0"/>
                                </a:moveTo>
                                <a:lnTo>
                                  <a:pt x="544" y="0"/>
                                </a:lnTo>
                                <a:lnTo>
                                  <a:pt x="439" y="5"/>
                                </a:lnTo>
                                <a:lnTo>
                                  <a:pt x="400" y="6"/>
                                </a:lnTo>
                                <a:lnTo>
                                  <a:pt x="362" y="8"/>
                                </a:lnTo>
                                <a:lnTo>
                                  <a:pt x="323" y="9"/>
                                </a:lnTo>
                                <a:lnTo>
                                  <a:pt x="291" y="11"/>
                                </a:lnTo>
                                <a:lnTo>
                                  <a:pt x="266" y="12"/>
                                </a:lnTo>
                                <a:lnTo>
                                  <a:pt x="254" y="12"/>
                                </a:lnTo>
                                <a:lnTo>
                                  <a:pt x="235" y="13"/>
                                </a:lnTo>
                                <a:lnTo>
                                  <a:pt x="196" y="14"/>
                                </a:lnTo>
                                <a:lnTo>
                                  <a:pt x="177" y="16"/>
                                </a:lnTo>
                                <a:lnTo>
                                  <a:pt x="164" y="16"/>
                                </a:lnTo>
                                <a:lnTo>
                                  <a:pt x="139" y="17"/>
                                </a:lnTo>
                                <a:lnTo>
                                  <a:pt x="127" y="17"/>
                                </a:lnTo>
                                <a:lnTo>
                                  <a:pt x="49" y="21"/>
                                </a:lnTo>
                                <a:lnTo>
                                  <a:pt x="37" y="21"/>
                                </a:lnTo>
                                <a:lnTo>
                                  <a:pt x="12" y="22"/>
                                </a:lnTo>
                                <a:lnTo>
                                  <a:pt x="0" y="22"/>
                                </a:lnTo>
                                <a:lnTo>
                                  <a:pt x="637" y="146"/>
                                </a:lnTo>
                                <a:lnTo>
                                  <a:pt x="637" y="145"/>
                                </a:lnTo>
                                <a:lnTo>
                                  <a:pt x="635" y="143"/>
                                </a:lnTo>
                                <a:lnTo>
                                  <a:pt x="635" y="141"/>
                                </a:lnTo>
                                <a:lnTo>
                                  <a:pt x="630" y="134"/>
                                </a:lnTo>
                                <a:lnTo>
                                  <a:pt x="627" y="126"/>
                                </a:lnTo>
                                <a:lnTo>
                                  <a:pt x="622" y="119"/>
                                </a:lnTo>
                                <a:lnTo>
                                  <a:pt x="603" y="87"/>
                                </a:lnTo>
                                <a:lnTo>
                                  <a:pt x="597" y="80"/>
                                </a:lnTo>
                                <a:lnTo>
                                  <a:pt x="591" y="65"/>
                                </a:lnTo>
                                <a:lnTo>
                                  <a:pt x="573" y="37"/>
                                </a:lnTo>
                                <a:lnTo>
                                  <a:pt x="564" y="22"/>
                                </a:lnTo>
                                <a:lnTo>
                                  <a:pt x="556" y="7"/>
                                </a:lnTo>
                                <a:lnTo>
                                  <a:pt x="555" y="2"/>
                                </a:lnTo>
                                <a:lnTo>
                                  <a:pt x="551" y="0"/>
                                </a:lnTo>
                                <a:close/>
                              </a:path>
                            </a:pathLst>
                          </a:custGeom>
                          <a:solidFill>
                            <a:srgbClr val="1A71B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 name="Freeform 11"/>
                        <wps:cNvSpPr>
                          <a:spLocks/>
                        </wps:cNvSpPr>
                        <wps:spPr bwMode="auto">
                          <a:xfrm>
                            <a:off x="332" y="568"/>
                            <a:ext cx="428" cy="249"/>
                          </a:xfrm>
                          <a:custGeom>
                            <a:avLst/>
                            <a:gdLst>
                              <a:gd name="T0" fmla="+- 0 1888 1888"/>
                              <a:gd name="T1" fmla="*/ T0 w 428"/>
                              <a:gd name="T2" fmla="+- 0 637 637"/>
                              <a:gd name="T3" fmla="*/ 637 h 249"/>
                              <a:gd name="T4" fmla="+- 0 2172 1888"/>
                              <a:gd name="T5" fmla="*/ T4 w 428"/>
                              <a:gd name="T6" fmla="+- 0 804 637"/>
                              <a:gd name="T7" fmla="*/ 804 h 249"/>
                              <a:gd name="T8" fmla="+- 0 2316 1888"/>
                              <a:gd name="T9" fmla="*/ T8 w 428"/>
                              <a:gd name="T10" fmla="+- 0 886 637"/>
                              <a:gd name="T11" fmla="*/ 886 h 249"/>
                              <a:gd name="T12" fmla="+- 0 2316 1888"/>
                              <a:gd name="T13" fmla="*/ T12 w 428"/>
                              <a:gd name="T14" fmla="+- 0 885 637"/>
                              <a:gd name="T15" fmla="*/ 885 h 249"/>
                              <a:gd name="T16" fmla="+- 0 2241 1888"/>
                              <a:gd name="T17" fmla="*/ T16 w 428"/>
                              <a:gd name="T18" fmla="+- 0 706 637"/>
                              <a:gd name="T19" fmla="*/ 706 h 249"/>
                              <a:gd name="T20" fmla="+- 0 2237 1888"/>
                              <a:gd name="T21" fmla="*/ T20 w 428"/>
                              <a:gd name="T22" fmla="+- 0 703 637"/>
                              <a:gd name="T23" fmla="*/ 703 h 249"/>
                              <a:gd name="T24" fmla="+- 0 2235 1888"/>
                              <a:gd name="T25" fmla="*/ T24 w 428"/>
                              <a:gd name="T26" fmla="+- 0 703 637"/>
                              <a:gd name="T27" fmla="*/ 703 h 249"/>
                              <a:gd name="T28" fmla="+- 0 2217 1888"/>
                              <a:gd name="T29" fmla="*/ T28 w 428"/>
                              <a:gd name="T30" fmla="+- 0 699 637"/>
                              <a:gd name="T31" fmla="*/ 699 h 249"/>
                              <a:gd name="T32" fmla="+- 0 2181 1888"/>
                              <a:gd name="T33" fmla="*/ T32 w 428"/>
                              <a:gd name="T34" fmla="+- 0 693 637"/>
                              <a:gd name="T35" fmla="*/ 693 h 249"/>
                              <a:gd name="T36" fmla="+- 0 1906 1888"/>
                              <a:gd name="T37" fmla="*/ T36 w 428"/>
                              <a:gd name="T38" fmla="+- 0 640 637"/>
                              <a:gd name="T39" fmla="*/ 640 h 249"/>
                              <a:gd name="T40" fmla="+- 0 1900 1888"/>
                              <a:gd name="T41" fmla="*/ T40 w 428"/>
                              <a:gd name="T42" fmla="+- 0 638 637"/>
                              <a:gd name="T43" fmla="*/ 638 h 249"/>
                              <a:gd name="T44" fmla="+- 0 1894 1888"/>
                              <a:gd name="T45" fmla="*/ T44 w 428"/>
                              <a:gd name="T46" fmla="+- 0 638 637"/>
                              <a:gd name="T47" fmla="*/ 638 h 249"/>
                              <a:gd name="T48" fmla="+- 0 1888 1888"/>
                              <a:gd name="T49" fmla="*/ T48 w 428"/>
                              <a:gd name="T50" fmla="+- 0 637 637"/>
                              <a:gd name="T51" fmla="*/ 637 h 24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428" h="249">
                                <a:moveTo>
                                  <a:pt x="0" y="0"/>
                                </a:moveTo>
                                <a:lnTo>
                                  <a:pt x="284" y="167"/>
                                </a:lnTo>
                                <a:lnTo>
                                  <a:pt x="428" y="249"/>
                                </a:lnTo>
                                <a:lnTo>
                                  <a:pt x="428" y="248"/>
                                </a:lnTo>
                                <a:lnTo>
                                  <a:pt x="353" y="69"/>
                                </a:lnTo>
                                <a:lnTo>
                                  <a:pt x="349" y="66"/>
                                </a:lnTo>
                                <a:lnTo>
                                  <a:pt x="347" y="66"/>
                                </a:lnTo>
                                <a:lnTo>
                                  <a:pt x="329" y="62"/>
                                </a:lnTo>
                                <a:lnTo>
                                  <a:pt x="293" y="56"/>
                                </a:lnTo>
                                <a:lnTo>
                                  <a:pt x="18" y="3"/>
                                </a:lnTo>
                                <a:lnTo>
                                  <a:pt x="12" y="1"/>
                                </a:lnTo>
                                <a:lnTo>
                                  <a:pt x="6" y="1"/>
                                </a:lnTo>
                                <a:lnTo>
                                  <a:pt x="0" y="0"/>
                                </a:lnTo>
                                <a:close/>
                              </a:path>
                            </a:pathLst>
                          </a:custGeom>
                          <a:solidFill>
                            <a:srgbClr val="AC246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9" name="Picture 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162" y="275"/>
                            <a:ext cx="334" cy="187"/>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anchor>
            </w:drawing>
          </mc:Choice>
          <mc:Fallback>
            <w:pict>
              <v:group w14:anchorId="41AC08AA" id="Group 9" o:spid="_x0000_s1026" style="position:absolute;margin-left:381pt;margin-top:4.25pt;width:39.35pt;height:40.85pt;z-index:251658242;mso-position-horizontal-relative:margin" coordsize="787,81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">
                <v:shape id="AutoShape 14" o:spid="_x0000_s1027" style="position:absolute;width:666;height:599;visibility:visible;mso-wrap-style:square;v-text-anchor:top" coordsize="666,5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" path="m552,207r-114,l666,599,656,561,646,525r-7,-22l626,458r-6,-22l617,430r-2,-9l613,414,603,380,584,313,574,278r-4,-13l562,238r-4,-14l555,216r-3,-9xm495,r-2,2l,469r10,l22,468r23,-1l57,467r18,-1l110,465r17,-1l130,462r2,l142,452r11,-7l161,436,280,337r39,-33l359,272r7,-5l373,260r7,-5l392,244r26,-21l431,212r4,-3l438,207r114,l551,205r-1,-10l547,183r-4,-12l540,158r-4,-12l532,132,520,93,519,81,515,71,512,59,496,3r,-1l495,xe" fillcolor="#1a71b8" stroked="f">
                  <v:path arrowok="t" o:connecttype="custom" o:connectlocs="552,276;438,276;666,668;656,630;646,594;639,572;626,527;620,505;617,499;615,490;613,483;603,449;584,382;574,347;570,334;562,307;558,293;555,285;552,276;495,69;493,71;0,538;10,538;22,537;45,536;57,536;75,535;110,534;127,533;130,531;132,531;142,521;153,514;161,505;280,406;319,373;359,341;366,336;373,329;380,324;392,313;418,292;431,281;435,278;438,276;552,276;551,274;550,264;547,252;543,240;540,227;536,215;532,201;520,162;519,150;515,140;512,128;496,72;496,71;495,69" o:connectangles="0,0,0,0,0,0,0,0,0,0,0,0,0,0,0,0,0,0,0,0,0,0,0,0,0,0,0,0,0,0,0,0,0,0,0,0,0,0,0,0,0,0,0,0,0,0,0,0,0,0,0,0,0,0,0,0,0,0,0,0"/>
                </v:shape>
                <v:shape id="AutoShape 13" o:spid="_x0000_s1028" style="position:absolute;left:574;top:106;width:213;height:688;visibility:visible;mso-wrap-style:square;v-text-anchor:top" coordsize="213,6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" path="m209,185r-96,l113,202r2,25l115,241r1,22l117,307r1,22l122,406r1,29l127,520r,5l129,528r14,34l172,631r15,35l192,681r4,7l197,662r2,-64l201,528r6,-243l209,185xm213,r-2,l211,2r-2,l1,105r-1,l1,109r8,23l16,155r6,24l29,202r2,5l36,205r72,-20l209,185r2,-80l1,105,,104r211,l211,87r2,-63l213,xe" fillcolor="#ac2464" stroked="f">
                  <v:path arrowok="t" o:connecttype="custom" o:connectlocs="209,360;113,360;113,377;115,402;115,416;116,438;117,482;118,504;122,581;123,610;127,695;127,700;129,703;143,737;172,806;187,841;192,856;196,863;197,837;199,773;201,703;207,460;209,360;213,175;211,175;211,177;209,177;1,280;0,280;1,284;9,307;16,330;22,354;29,377;31,382;36,380;108,360;209,360;211,280;1,280;0,279;211,279;211,262;213,199;213,175" o:connectangles="0,0,0,0,0,0,0,0,0,0,0,0,0,0,0,0,0,0,0,0,0,0,0,0,0,0,0,0,0,0,0,0,0,0,0,0,0,0,0,0,0,0,0,0,0"/>
                </v:shape>
                <v:shape id="Freeform 12" o:spid="_x0000_s1029" style="position:absolute;left:14;top:465;width:637;height:146;visibility:visible;mso-wrap-style:square;v-text-anchor:top" coordsize="637,1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" path="m551,r-7,l439,5,400,6,362,8,323,9r-32,2l266,12r-12,l235,13r-39,1l177,16r-13,l139,17r-12,l49,21r-12,l12,22,,22,637,146r,-1l635,143r,-2l630,134r-3,-8l622,119,603,87r-6,-7l591,65,573,37,564,22,556,7,555,2,551,xe" fillcolor="#1a71b8" stroked="f">
                  <v:path arrowok="t" o:connecttype="custom" o:connectlocs="551,534;544,534;439,539;400,540;362,542;323,543;291,545;266,546;254,546;235,547;196,548;177,550;164,550;139,551;127,551;49,555;37,555;12,556;0,556;637,680;637,679;635,677;635,675;630,668;627,660;622,653;603,621;597,614;591,599;573,571;564,556;556,541;555,536;551,534" o:connectangles="0,0,0,0,0,0,0,0,0,0,0,0,0,0,0,0,0,0,0,0,0,0,0,0,0,0,0,0,0,0,0,0,0,0"/>
                </v:shape>
                <v:shape id="Freeform 11" o:spid="_x0000_s1030" style="position:absolute;left:332;top:568;width:428;height:249;visibility:visible;mso-wrap-style:square;v-text-anchor:top" coordsize="428,2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" path="m,l284,167r144,82l428,248,353,69r-4,-3l347,66,329,62,293,56,18,3,12,1,6,1,,xe" fillcolor="#ac2464" stroked="f">
                  <v:path arrowok="t" o:connecttype="custom" o:connectlocs="0,637;284,804;428,886;428,885;353,706;349,703;347,703;329,699;293,693;18,640;12,638;6,638;0,637" o:connectangles="0,0,0,0,0,0,0,0,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 o:spid="_x0000_s1031" type="#_x0000_t75" style="position:absolute;left:162;top:275;width:334;height:1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">
                  <v:imagedata r:id="rId10" o:title=""/>
                </v:shape>
                <w10:wrap anchorx="margin"/>
              </v:group>
            </w:pict>
          </mc:Fallback>
        </mc:AlternateContent>
      </w:r>
    </w:p>
    <w:p w14:paraId="1985D72E" w14:textId="5E51E05C" w:rsidR="006D73FF" w:rsidRPr="00B47A9E" w:rsidRDefault="006D73FF" w:rsidP="00C350A0">
      <w:pPr>
        <w:jc w:val="right"/>
        <w:rPr>
          <w:rFonts w:asciiTheme="minorHAnsi" w:hAnsiTheme="minorHAnsi" w:cstheme="minorHAnsi"/>
          <w:sz w:val="22"/>
          <w:szCs w:val="22"/>
        </w:rPr>
      </w:pPr>
      <w:r w:rsidRPr="00B47A9E">
        <w:rPr>
          <w:rFonts w:asciiTheme="minorHAnsi" w:hAnsiTheme="minorHAnsi" w:cstheme="minorHAnsi"/>
          <w:noProof/>
          <w:sz w:val="22"/>
          <w:szCs w:val="22"/>
        </w:rPr>
        <mc:AlternateContent>
          <mc:Choice Requires="wpg">
            <w:drawing>
              <wp:anchor distT="0" distB="0" distL="114300" distR="114300" simplePos="0" relativeHeight="251658243" behindDoc="0" locked="0" layoutInCell="1" allowOverlap="1" wp14:anchorId="299150F4" wp14:editId="753496D9">
                <wp:simplePos x="0" y="0"/>
                <wp:positionH relativeFrom="column">
                  <wp:posOffset>5357495</wp:posOffset>
                </wp:positionH>
                <wp:positionV relativeFrom="paragraph">
                  <wp:posOffset>7620</wp:posOffset>
                </wp:positionV>
                <wp:extent cx="908050" cy="208280"/>
                <wp:effectExtent l="0" t="0" r="6350" b="20320"/>
                <wp:wrapNone/>
                <wp:docPr id="10" name="Group 2"/>
                <wp:cNvGraphicFramePr/>
                <a:graphic xmlns:a="http://schemas.openxmlformats.org/drawingml/2006/main">
                  <a:graphicData uri="http://schemas.microsoft.com/office/word/2010/wordprocessingGroup">
                    <wpg:wgp>
                      <wpg:cNvGrpSpPr/>
                      <wpg:grpSpPr bwMode="auto">
                        <a:xfrm>
                          <a:off x="0" y="0"/>
                          <a:ext cx="908050" cy="208280"/>
                          <a:chOff x="594995" y="144145"/>
                          <a:chExt cx="1405" cy="328"/>
                        </a:xfrm>
                      </wpg:grpSpPr>
                      <pic:pic xmlns:pic="http://schemas.openxmlformats.org/drawingml/2006/picture">
                        <pic:nvPicPr>
                          <pic:cNvPr id="11" name="Picture 1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595474" y="144145"/>
                            <a:ext cx="314" cy="32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2" name="Picture 1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595828" y="144145"/>
                            <a:ext cx="210" cy="327"/>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3" name="Picture 1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595218" y="144233"/>
                            <a:ext cx="218" cy="23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4" name="Picture 1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594995" y="144234"/>
                            <a:ext cx="170" cy="235"/>
                          </a:xfrm>
                          <a:prstGeom prst="rect">
                            <a:avLst/>
                          </a:prstGeom>
                          <a:noFill/>
                          <a:extLst>
                            <a:ext uri="{909E8E84-426E-40DD-AFC4-6F175D3DCCD1}">
                              <a14:hiddenFill xmlns:a14="http://schemas.microsoft.com/office/drawing/2010/main">
                                <a:solidFill>
                                  <a:srgbClr val="FFFFFF"/>
                                </a:solidFill>
                              </a14:hiddenFill>
                            </a:ext>
                          </a:extLst>
                        </pic:spPr>
                      </pic:pic>
                      <wps:wsp>
                        <wps:cNvPr id="15" name="Line 4"/>
                        <wps:cNvCnPr>
                          <a:cxnSpLocks noChangeShapeType="1"/>
                        </wps:cNvCnPr>
                        <wps:spPr bwMode="auto">
                          <a:xfrm>
                            <a:off x="596400" y="144146"/>
                            <a:ext cx="0" cy="322"/>
                          </a:xfrm>
                          <a:prstGeom prst="line">
                            <a:avLst/>
                          </a:prstGeom>
                          <a:noFill/>
                          <a:ln w="31638">
                            <a:solidFill>
                              <a:srgbClr val="1A71B8"/>
                            </a:solidFill>
                            <a:round/>
                            <a:headEnd/>
                            <a:tailEnd/>
                          </a:ln>
                          <a:extLst>
                            <a:ext uri="{909E8E84-426E-40DD-AFC4-6F175D3DCCD1}">
                              <a14:hiddenFill xmlns:a14="http://schemas.microsoft.com/office/drawing/2010/main">
                                <a:noFill/>
                              </a14:hiddenFill>
                            </a:ext>
                          </a:extLst>
                        </wps:spPr>
                        <wps:bodyPr/>
                      </wps:wsp>
                      <pic:pic xmlns:pic="http://schemas.openxmlformats.org/drawingml/2006/picture">
                        <pic:nvPicPr>
                          <pic:cNvPr id="16" name="Picture 1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596104" y="144237"/>
                            <a:ext cx="206" cy="236"/>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anchor>
            </w:drawing>
          </mc:Choice>
          <mc:Fallback>
            <w:pict>
              <v:group w14:anchorId="6BD911B3" id="Group 2" o:spid="_x0000_s1026" style="position:absolute;margin-left:421.85pt;margin-top:.6pt;width:71.5pt;height:16.4pt;z-index:251658243" coordorigin="5949,1441" coordsize="14,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">
                <v:shape id="Picture 11" o:spid="_x0000_s1027" type="#_x0000_t75" style="position:absolute;left:5954;top:1441;width:3;height: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">
                  <v:imagedata r:id="rId16" o:title=""/>
                </v:shape>
                <v:shape id="Picture 12" o:spid="_x0000_s1028" type="#_x0000_t75" style="position:absolute;left:5958;top:1441;width:2;height: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">
                  <v:imagedata r:id="rId17" o:title=""/>
                </v:shape>
                <v:shape id="Picture 13" o:spid="_x0000_s1029" type="#_x0000_t75" style="position:absolute;left:5952;top:1442;width:2;height: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">
                  <v:imagedata r:id="rId18" o:title=""/>
                </v:shape>
                <v:shape id="Picture 14" o:spid="_x0000_s1030" type="#_x0000_t75" style="position:absolute;left:5949;top:1442;width:2;height: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">
                  <v:imagedata r:id="rId19" o:title=""/>
                </v:shape>
                <v:line id="Line 4" o:spid="_x0000_s1031" style="position:absolute;visibility:visible;mso-wrap-style:square" from="5964,1441" to="5964,14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" strokecolor="#1a71b8" strokeweight=".87883mm"/>
                <v:shape id="Picture 16" o:spid="_x0000_s1032" type="#_x0000_t75" style="position:absolute;left:5961;top:1442;width:2;height: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">
                  <v:imagedata r:id="rId20" o:title=""/>
                </v:shape>
              </v:group>
            </w:pict>
          </mc:Fallback>
        </mc:AlternateContent>
      </w:r>
    </w:p>
    <w:p w14:paraId="75798006" w14:textId="7F03B514" w:rsidR="00983082" w:rsidRPr="00B47A9E" w:rsidRDefault="00983082" w:rsidP="00C350A0">
      <w:pPr>
        <w:jc w:val="right"/>
        <w:rPr>
          <w:rFonts w:asciiTheme="minorHAnsi" w:hAnsiTheme="minorHAnsi" w:cstheme="minorHAnsi"/>
          <w:sz w:val="22"/>
          <w:szCs w:val="22"/>
        </w:rPr>
      </w:pPr>
    </w:p>
    <w:p w14:paraId="6001D0EE" w14:textId="3CF6C744" w:rsidR="006D73FF" w:rsidRPr="00B47A9E" w:rsidRDefault="006D73FF" w:rsidP="00E9562C">
      <w:pPr>
        <w:jc w:val="both"/>
        <w:rPr>
          <w:rFonts w:asciiTheme="minorHAnsi" w:hAnsiTheme="minorHAnsi" w:cstheme="minorHAnsi"/>
          <w:sz w:val="22"/>
          <w:szCs w:val="22"/>
        </w:rPr>
      </w:pPr>
    </w:p>
    <w:p w14:paraId="1BA22DBA" w14:textId="12BF404E" w:rsidR="006D73FF" w:rsidRPr="00B47A9E" w:rsidRDefault="006D73FF" w:rsidP="00E9562C">
      <w:pPr>
        <w:jc w:val="both"/>
        <w:rPr>
          <w:rFonts w:asciiTheme="minorHAnsi" w:hAnsiTheme="minorHAnsi" w:cstheme="minorHAnsi"/>
          <w:sz w:val="22"/>
          <w:szCs w:val="22"/>
        </w:rPr>
      </w:pPr>
    </w:p>
    <w:p w14:paraId="7A643209" w14:textId="77777777" w:rsidR="008C4567" w:rsidRPr="00B47A9E" w:rsidRDefault="008C4567" w:rsidP="008C4567">
      <w:pPr>
        <w:jc w:val="both"/>
        <w:rPr>
          <w:rFonts w:asciiTheme="minorHAnsi" w:hAnsiTheme="minorHAnsi" w:cstheme="minorHAnsi"/>
          <w:b/>
          <w:color w:val="0089CF"/>
          <w:sz w:val="22"/>
          <w:szCs w:val="22"/>
          <w:lang w:val="fr-FR"/>
        </w:rPr>
      </w:pPr>
      <w:r w:rsidRPr="00B47A9E">
        <w:rPr>
          <w:rFonts w:asciiTheme="minorHAnsi" w:hAnsiTheme="minorHAnsi" w:cstheme="minorHAnsi"/>
          <w:sz w:val="22"/>
          <w:szCs w:val="22"/>
        </w:rPr>
        <w:t>Dear Job Aspirant,</w:t>
      </w:r>
    </w:p>
    <w:p w14:paraId="70E07C0D" w14:textId="77777777" w:rsidR="008C4567" w:rsidRPr="00B47A9E" w:rsidRDefault="008C4567" w:rsidP="008C4567">
      <w:pPr>
        <w:jc w:val="both"/>
        <w:rPr>
          <w:rFonts w:asciiTheme="minorHAnsi" w:hAnsiTheme="minorHAnsi" w:cstheme="minorHAnsi"/>
          <w:sz w:val="22"/>
          <w:szCs w:val="22"/>
        </w:rPr>
      </w:pPr>
    </w:p>
    <w:p w14:paraId="6F03F76E" w14:textId="68B064FB" w:rsidR="008C4567" w:rsidRPr="00B0230E" w:rsidRDefault="008C4567" w:rsidP="008C4567">
      <w:pPr>
        <w:rPr>
          <w:rFonts w:asciiTheme="minorHAnsi" w:hAnsiTheme="minorHAnsi" w:cstheme="minorHAnsi"/>
          <w:b/>
          <w:bCs/>
          <w:sz w:val="22"/>
          <w:szCs w:val="22"/>
        </w:rPr>
      </w:pPr>
      <w:r w:rsidRPr="00B47A9E">
        <w:rPr>
          <w:rFonts w:asciiTheme="minorHAnsi" w:hAnsiTheme="minorHAnsi" w:cstheme="minorHAnsi"/>
          <w:sz w:val="22"/>
          <w:szCs w:val="22"/>
        </w:rPr>
        <w:t xml:space="preserve">We wish to </w:t>
      </w:r>
      <w:proofErr w:type="gramStart"/>
      <w:r w:rsidRPr="00B47A9E">
        <w:rPr>
          <w:rFonts w:asciiTheme="minorHAnsi" w:hAnsiTheme="minorHAnsi" w:cstheme="minorHAnsi"/>
          <w:sz w:val="22"/>
          <w:szCs w:val="22"/>
        </w:rPr>
        <w:t>connect with</w:t>
      </w:r>
      <w:proofErr w:type="gramEnd"/>
      <w:r w:rsidRPr="00B47A9E">
        <w:rPr>
          <w:rFonts w:asciiTheme="minorHAnsi" w:hAnsiTheme="minorHAnsi" w:cstheme="minorHAnsi"/>
          <w:sz w:val="22"/>
          <w:szCs w:val="22"/>
        </w:rPr>
        <w:t xml:space="preserve"> you for </w:t>
      </w:r>
      <w:proofErr w:type="gramStart"/>
      <w:r w:rsidRPr="00B47A9E">
        <w:rPr>
          <w:rFonts w:asciiTheme="minorHAnsi" w:hAnsiTheme="minorHAnsi" w:cstheme="minorHAnsi"/>
          <w:sz w:val="22"/>
          <w:szCs w:val="22"/>
        </w:rPr>
        <w:t>below position</w:t>
      </w:r>
      <w:proofErr w:type="gramEnd"/>
      <w:r w:rsidRPr="00B47A9E">
        <w:rPr>
          <w:rFonts w:asciiTheme="minorHAnsi" w:hAnsiTheme="minorHAnsi" w:cstheme="minorHAnsi"/>
          <w:sz w:val="22"/>
          <w:szCs w:val="22"/>
        </w:rPr>
        <w:t xml:space="preserve"> of </w:t>
      </w:r>
      <w:r w:rsidR="004C71BC">
        <w:rPr>
          <w:rFonts w:asciiTheme="minorHAnsi" w:hAnsiTheme="minorHAnsi" w:cstheme="minorHAnsi"/>
          <w:b/>
          <w:bCs/>
          <w:sz w:val="22"/>
          <w:szCs w:val="22"/>
        </w:rPr>
        <w:t xml:space="preserve">Project Manager </w:t>
      </w:r>
      <w:r w:rsidR="004C71BC" w:rsidRPr="006907EB">
        <w:rPr>
          <w:rFonts w:asciiTheme="minorHAnsi" w:hAnsiTheme="minorHAnsi" w:cstheme="minorHAnsi"/>
          <w:lang w:val="en-IN"/>
        </w:rPr>
        <w:t>Electronics Hardware</w:t>
      </w:r>
    </w:p>
    <w:p w14:paraId="063828C8" w14:textId="45D3A3A4" w:rsidR="008C4567" w:rsidRPr="00B0230E" w:rsidRDefault="008C4567" w:rsidP="008C4567">
      <w:pPr>
        <w:pStyle w:val="ListParagraph"/>
        <w:numPr>
          <w:ilvl w:val="0"/>
          <w:numId w:val="17"/>
        </w:numPr>
        <w:rPr>
          <w:rFonts w:asciiTheme="minorHAnsi" w:hAnsiTheme="minorHAnsi" w:cstheme="minorHAnsi"/>
          <w:b/>
          <w:bCs/>
          <w:sz w:val="22"/>
          <w:szCs w:val="22"/>
        </w:rPr>
      </w:pPr>
      <w:r w:rsidRPr="00B0230E">
        <w:rPr>
          <w:rFonts w:asciiTheme="minorHAnsi" w:hAnsiTheme="minorHAnsi" w:cstheme="minorHAnsi"/>
          <w:sz w:val="22"/>
          <w:szCs w:val="22"/>
        </w:rPr>
        <w:t xml:space="preserve">Designation: </w:t>
      </w:r>
      <w:r w:rsidR="004C71BC">
        <w:rPr>
          <w:rFonts w:asciiTheme="minorHAnsi" w:hAnsiTheme="minorHAnsi" w:cstheme="minorHAnsi"/>
          <w:b/>
          <w:bCs/>
          <w:sz w:val="22"/>
          <w:szCs w:val="22"/>
        </w:rPr>
        <w:t xml:space="preserve">Project Manager </w:t>
      </w:r>
      <w:r w:rsidR="004C71BC" w:rsidRPr="006907EB">
        <w:rPr>
          <w:rFonts w:asciiTheme="minorHAnsi" w:hAnsiTheme="minorHAnsi" w:cstheme="minorHAnsi"/>
          <w:lang w:val="en-IN"/>
        </w:rPr>
        <w:t>Electronics Hardware</w:t>
      </w:r>
    </w:p>
    <w:p w14:paraId="338130D6" w14:textId="77777777" w:rsidR="008C4567" w:rsidRPr="00B67A45" w:rsidRDefault="008C4567" w:rsidP="008C4567">
      <w:pPr>
        <w:pStyle w:val="ListParagraph"/>
        <w:numPr>
          <w:ilvl w:val="0"/>
          <w:numId w:val="1"/>
        </w:numPr>
        <w:jc w:val="both"/>
        <w:rPr>
          <w:rFonts w:asciiTheme="minorHAnsi" w:hAnsiTheme="minorHAnsi" w:cstheme="minorHAnsi"/>
          <w:b/>
          <w:bCs/>
          <w:sz w:val="22"/>
          <w:szCs w:val="22"/>
        </w:rPr>
      </w:pPr>
      <w:r w:rsidRPr="00B67A45">
        <w:rPr>
          <w:rFonts w:asciiTheme="minorHAnsi" w:hAnsiTheme="minorHAnsi" w:cstheme="minorHAnsi"/>
          <w:sz w:val="22"/>
          <w:szCs w:val="22"/>
        </w:rPr>
        <w:t>Qualification:</w:t>
      </w:r>
      <w:r w:rsidRPr="00B67A45">
        <w:rPr>
          <w:rStyle w:val="content"/>
          <w:rFonts w:asciiTheme="minorHAnsi" w:hAnsiTheme="minorHAnsi" w:cstheme="minorHAnsi"/>
          <w:sz w:val="22"/>
          <w:szCs w:val="22"/>
        </w:rPr>
        <w:t xml:space="preserve"> </w:t>
      </w:r>
      <w:r w:rsidRPr="00B0230E">
        <w:rPr>
          <w:rFonts w:asciiTheme="minorHAnsi" w:hAnsiTheme="minorHAnsi" w:cstheme="minorHAnsi"/>
          <w:color w:val="222222"/>
          <w:sz w:val="22"/>
          <w:szCs w:val="22"/>
          <w:shd w:val="clear" w:color="auto" w:fill="FFFFFF"/>
          <w:lang w:val="en-IN"/>
        </w:rPr>
        <w:t>B.E - Instrumentation/Electronics/ E&amp;TC/Computer Science or equivalent</w:t>
      </w:r>
    </w:p>
    <w:p w14:paraId="7E3B53B6" w14:textId="77777777" w:rsidR="008C4567" w:rsidRPr="00B47A9E" w:rsidRDefault="008C4567" w:rsidP="008C4567">
      <w:pPr>
        <w:pStyle w:val="ListParagraph"/>
        <w:numPr>
          <w:ilvl w:val="0"/>
          <w:numId w:val="1"/>
        </w:numPr>
        <w:jc w:val="both"/>
        <w:rPr>
          <w:rFonts w:asciiTheme="minorHAnsi" w:hAnsiTheme="minorHAnsi" w:cstheme="minorHAnsi"/>
          <w:sz w:val="22"/>
          <w:szCs w:val="22"/>
        </w:rPr>
      </w:pPr>
      <w:r w:rsidRPr="00B47A9E">
        <w:rPr>
          <w:rFonts w:asciiTheme="minorHAnsi" w:hAnsiTheme="minorHAnsi" w:cstheme="minorHAnsi"/>
          <w:sz w:val="22"/>
          <w:szCs w:val="22"/>
        </w:rPr>
        <w:t>Location: Pune</w:t>
      </w:r>
    </w:p>
    <w:p w14:paraId="45076261" w14:textId="182895CA" w:rsidR="008C4567" w:rsidRPr="00B47A9E" w:rsidRDefault="008C4567" w:rsidP="008C4567">
      <w:pPr>
        <w:pStyle w:val="ListParagraph"/>
        <w:numPr>
          <w:ilvl w:val="0"/>
          <w:numId w:val="1"/>
        </w:numPr>
        <w:spacing w:line="360" w:lineRule="auto"/>
        <w:jc w:val="both"/>
        <w:rPr>
          <w:rFonts w:asciiTheme="minorHAnsi" w:hAnsiTheme="minorHAnsi" w:cstheme="minorHAnsi"/>
          <w:color w:val="000000"/>
          <w:sz w:val="22"/>
          <w:szCs w:val="22"/>
        </w:rPr>
      </w:pPr>
      <w:r w:rsidRPr="00B47A9E">
        <w:rPr>
          <w:rFonts w:asciiTheme="minorHAnsi" w:hAnsiTheme="minorHAnsi" w:cstheme="minorHAnsi"/>
          <w:sz w:val="22"/>
          <w:szCs w:val="22"/>
        </w:rPr>
        <w:t>Experience</w:t>
      </w:r>
      <w:r w:rsidRPr="00B47A9E">
        <w:rPr>
          <w:rFonts w:asciiTheme="minorHAnsi" w:hAnsiTheme="minorHAnsi" w:cstheme="minorHAnsi"/>
          <w:color w:val="000000"/>
          <w:sz w:val="22"/>
          <w:szCs w:val="22"/>
        </w:rPr>
        <w:t>:</w:t>
      </w:r>
      <w:r w:rsidRPr="00B47A9E">
        <w:rPr>
          <w:rFonts w:asciiTheme="minorHAnsi" w:hAnsiTheme="minorHAnsi" w:cstheme="minorHAnsi"/>
          <w:sz w:val="22"/>
          <w:szCs w:val="22"/>
        </w:rPr>
        <w:t xml:space="preserve"> </w:t>
      </w:r>
      <w:r w:rsidR="00100315">
        <w:rPr>
          <w:rFonts w:asciiTheme="minorHAnsi" w:hAnsiTheme="minorHAnsi" w:cstheme="minorHAnsi"/>
          <w:sz w:val="22"/>
          <w:szCs w:val="22"/>
        </w:rPr>
        <w:t>5-9</w:t>
      </w:r>
      <w:r>
        <w:rPr>
          <w:rFonts w:asciiTheme="minorHAnsi" w:hAnsiTheme="minorHAnsi" w:cstheme="minorHAnsi"/>
          <w:color w:val="000000"/>
          <w:sz w:val="22"/>
          <w:szCs w:val="22"/>
        </w:rPr>
        <w:t>+</w:t>
      </w:r>
      <w:r w:rsidRPr="00B47A9E">
        <w:rPr>
          <w:rFonts w:asciiTheme="minorHAnsi" w:hAnsiTheme="minorHAnsi" w:cstheme="minorHAnsi"/>
          <w:color w:val="000000"/>
          <w:sz w:val="22"/>
          <w:szCs w:val="22"/>
        </w:rPr>
        <w:t xml:space="preserve"> years </w:t>
      </w:r>
    </w:p>
    <w:p w14:paraId="0D28ABDA" w14:textId="5220A0B4" w:rsidR="00285279" w:rsidRPr="00A85D7A" w:rsidRDefault="006D73FF" w:rsidP="003F2E7E">
      <w:pPr>
        <w:pStyle w:val="ListParagraph"/>
        <w:numPr>
          <w:ilvl w:val="0"/>
          <w:numId w:val="1"/>
        </w:numPr>
        <w:spacing w:before="100" w:beforeAutospacing="1" w:after="100" w:afterAutospacing="1" w:line="360" w:lineRule="auto"/>
        <w:jc w:val="both"/>
        <w:rPr>
          <w:rFonts w:asciiTheme="minorHAnsi" w:eastAsia="Trebuchet MS" w:hAnsiTheme="minorHAnsi" w:cstheme="minorHAnsi"/>
          <w:sz w:val="22"/>
          <w:szCs w:val="22"/>
        </w:rPr>
      </w:pPr>
      <w:r w:rsidRPr="00B47A9E">
        <w:rPr>
          <w:rFonts w:asciiTheme="minorHAnsi" w:hAnsiTheme="minorHAnsi" w:cstheme="minorHAnsi"/>
          <w:noProof/>
          <w:sz w:val="22"/>
          <w:szCs w:val="22"/>
        </w:rPr>
        <mc:AlternateContent>
          <mc:Choice Requires="wps">
            <w:drawing>
              <wp:anchor distT="0" distB="0" distL="114300" distR="114300" simplePos="0" relativeHeight="251658240" behindDoc="0" locked="0" layoutInCell="1" allowOverlap="1" wp14:anchorId="5163992E" wp14:editId="0DBEFC45">
                <wp:simplePos x="0" y="0"/>
                <wp:positionH relativeFrom="margin">
                  <wp:posOffset>-140335</wp:posOffset>
                </wp:positionH>
                <wp:positionV relativeFrom="paragraph">
                  <wp:posOffset>67945</wp:posOffset>
                </wp:positionV>
                <wp:extent cx="6924675" cy="257175"/>
                <wp:effectExtent l="0" t="0" r="9525" b="9525"/>
                <wp:wrapNone/>
                <wp:docPr id="7"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24675" cy="257175"/>
                        </a:xfrm>
                        <a:prstGeom prst="rect">
                          <a:avLst/>
                        </a:prstGeom>
                        <a:solidFill>
                          <a:srgbClr val="0089CF"/>
                        </a:solidFill>
                        <a:ln>
                          <a:noFill/>
                        </a:ln>
                      </wps:spPr>
                      <wps:txbx>
                        <w:txbxContent>
                          <w:p w14:paraId="5223B2AA" w14:textId="2304BB7F" w:rsidR="00E84AD0" w:rsidRPr="00B82FF8" w:rsidRDefault="00285279" w:rsidP="002F44D8">
                            <w:pPr>
                              <w:rPr>
                                <w:rFonts w:ascii="Segoe UI" w:hAnsi="Segoe UI" w:cs="Segoe UI"/>
                                <w:b/>
                                <w:color w:val="FFFFFF" w:themeColor="background1"/>
                                <w:sz w:val="20"/>
                                <w:szCs w:val="20"/>
                              </w:rPr>
                            </w:pPr>
                            <w:r>
                              <w:rPr>
                                <w:rFonts w:ascii="Segoe UI" w:hAnsi="Segoe UI" w:cs="Segoe UI"/>
                                <w:b/>
                                <w:color w:val="FFFFFF" w:themeColor="background1"/>
                                <w:sz w:val="20"/>
                                <w:szCs w:val="20"/>
                              </w:rPr>
                              <w:t xml:space="preserve">Company </w:t>
                            </w:r>
                            <w:proofErr w:type="gramStart"/>
                            <w:r>
                              <w:rPr>
                                <w:rFonts w:ascii="Segoe UI" w:hAnsi="Segoe UI" w:cs="Segoe UI"/>
                                <w:b/>
                                <w:color w:val="FFFFFF" w:themeColor="background1"/>
                                <w:sz w:val="20"/>
                                <w:szCs w:val="20"/>
                              </w:rPr>
                              <w:t>Profile :</w:t>
                            </w:r>
                            <w:proofErr w:type="gramEnd"/>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5163992E" id="Rectangle 19" o:spid="_x0000_s1026" style="position:absolute;left:0;text-align:left;margin-left:-11.05pt;margin-top:5.35pt;width:545.25pt;height:20.2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" fillcolor="#0089cf" stroked="f">
                <v:textbox>
                  <w:txbxContent>
                    <w:p w14:paraId="5223B2AA" w14:textId="2304BB7F" w:rsidR="00E84AD0" w:rsidRPr="00B82FF8" w:rsidRDefault="00285279" w:rsidP="002F44D8">
                      <w:pPr>
                        <w:rPr>
                          <w:rFonts w:ascii="Segoe UI" w:hAnsi="Segoe UI" w:cs="Segoe UI"/>
                          <w:b/>
                          <w:color w:val="FFFFFF" w:themeColor="background1"/>
                          <w:sz w:val="20"/>
                          <w:szCs w:val="20"/>
                        </w:rPr>
                      </w:pPr>
                      <w:r>
                        <w:rPr>
                          <w:rFonts w:ascii="Segoe UI" w:hAnsi="Segoe UI" w:cs="Segoe UI"/>
                          <w:b/>
                          <w:color w:val="FFFFFF" w:themeColor="background1"/>
                          <w:sz w:val="20"/>
                          <w:szCs w:val="20"/>
                        </w:rPr>
                        <w:t xml:space="preserve">Company </w:t>
                      </w:r>
                      <w:proofErr w:type="gramStart"/>
                      <w:r>
                        <w:rPr>
                          <w:rFonts w:ascii="Segoe UI" w:hAnsi="Segoe UI" w:cs="Segoe UI"/>
                          <w:b/>
                          <w:color w:val="FFFFFF" w:themeColor="background1"/>
                          <w:sz w:val="20"/>
                          <w:szCs w:val="20"/>
                        </w:rPr>
                        <w:t>Profile :</w:t>
                      </w:r>
                      <w:proofErr w:type="gramEnd"/>
                    </w:p>
                  </w:txbxContent>
                </v:textbox>
                <w10:wrap anchorx="margin"/>
              </v:rect>
            </w:pict>
          </mc:Fallback>
        </mc:AlternateContent>
      </w:r>
    </w:p>
    <w:p w14:paraId="4F9459F5" w14:textId="77777777" w:rsidR="00402A9D" w:rsidRPr="00BE2609" w:rsidRDefault="00402A9D" w:rsidP="00402A9D">
      <w:pPr>
        <w:spacing w:before="100" w:beforeAutospacing="1" w:after="100" w:afterAutospacing="1"/>
        <w:rPr>
          <w:rFonts w:asciiTheme="minorHAnsi" w:hAnsiTheme="minorHAnsi" w:cstheme="minorHAnsi"/>
          <w:sz w:val="22"/>
          <w:szCs w:val="22"/>
          <w:lang w:val="en-IN"/>
        </w:rPr>
      </w:pPr>
      <w:r w:rsidRPr="00BE2609">
        <w:rPr>
          <w:rFonts w:asciiTheme="minorHAnsi" w:hAnsiTheme="minorHAnsi" w:cstheme="minorHAnsi"/>
          <w:sz w:val="22"/>
          <w:szCs w:val="22"/>
          <w:lang w:val="en-IN"/>
        </w:rPr>
        <w:t>At Softdel, we empower global enterprises and OEMs to navigate their AI journey with confidence by leveraging our extensive expertise in IoT, Cloud, Data Analytics, and Product Engineering Services. We specialize in unlocking real-time data from machines and equipment, transforming trapped data into actionable insights that drive efficiency and sustainability. As a trusted Engineering and R&amp;D partner, we bridge the gap between device connectivity, enterprise integration, and user interaction, enabling our customers to accelerate their AI readiness. </w:t>
      </w:r>
    </w:p>
    <w:p w14:paraId="094BDB35" w14:textId="77777777" w:rsidR="00402A9D" w:rsidRDefault="00402A9D" w:rsidP="00402A9D">
      <w:pPr>
        <w:spacing w:before="100" w:beforeAutospacing="1" w:after="100" w:afterAutospacing="1"/>
        <w:rPr>
          <w:rFonts w:asciiTheme="minorHAnsi" w:hAnsiTheme="minorHAnsi" w:cstheme="minorHAnsi"/>
          <w:sz w:val="22"/>
          <w:szCs w:val="22"/>
          <w:lang w:val="en-IN"/>
        </w:rPr>
      </w:pPr>
      <w:r w:rsidRPr="00BE2609">
        <w:rPr>
          <w:rFonts w:asciiTheme="minorHAnsi" w:hAnsiTheme="minorHAnsi" w:cstheme="minorHAnsi"/>
          <w:sz w:val="22"/>
          <w:szCs w:val="22"/>
          <w:lang w:val="en-IN"/>
        </w:rPr>
        <w:t>With two decades of experience and deep domain knowledge, we take pride in co-creating robust transformation solutions that empower our customers to drive innovative use cases, achieve tangible benefits, secure a strong return on their investments, and meet their sustainability goals.</w:t>
      </w:r>
    </w:p>
    <w:p w14:paraId="3E253381" w14:textId="77777777" w:rsidR="00402A9D" w:rsidRDefault="00402A9D" w:rsidP="00402A9D">
      <w:pPr>
        <w:spacing w:before="100" w:beforeAutospacing="1" w:after="100" w:afterAutospacing="1"/>
        <w:rPr>
          <w:rFonts w:asciiTheme="minorHAnsi" w:hAnsiTheme="minorHAnsi" w:cstheme="minorHAnsi"/>
          <w:sz w:val="22"/>
          <w:szCs w:val="22"/>
        </w:rPr>
      </w:pPr>
      <w:r w:rsidRPr="00A33E16">
        <w:rPr>
          <w:rFonts w:asciiTheme="minorHAnsi" w:hAnsiTheme="minorHAnsi" w:cstheme="minorHAnsi"/>
          <w:sz w:val="22"/>
          <w:szCs w:val="22"/>
        </w:rPr>
        <w:t>Experienced in implementing secure development methodologies, ensuring robust protection of sensitive data and systems integrity.</w:t>
      </w:r>
    </w:p>
    <w:p w14:paraId="797B96A8" w14:textId="40E779EE" w:rsidR="004C2471" w:rsidRDefault="009D0C02" w:rsidP="009D0C02">
      <w:pPr>
        <w:spacing w:before="100" w:beforeAutospacing="1" w:after="100" w:afterAutospacing="1"/>
        <w:rPr>
          <w:rFonts w:asciiTheme="minorHAnsi" w:eastAsia="Trebuchet MS" w:hAnsiTheme="minorHAnsi" w:cstheme="minorHAnsi"/>
          <w:noProof/>
        </w:rPr>
      </w:pPr>
      <w:r w:rsidRPr="00B47A9E">
        <w:rPr>
          <w:rFonts w:asciiTheme="minorHAnsi" w:hAnsiTheme="minorHAnsi" w:cstheme="minorHAnsi"/>
          <w:sz w:val="22"/>
          <w:szCs w:val="22"/>
        </w:rPr>
        <w:t xml:space="preserve">For more information, visit </w:t>
      </w:r>
      <w:hyperlink r:id="rId21" w:history="1">
        <w:r w:rsidRPr="00B47A9E">
          <w:rPr>
            <w:rStyle w:val="Hyperlink"/>
            <w:rFonts w:asciiTheme="minorHAnsi" w:hAnsiTheme="minorHAnsi" w:cstheme="minorHAnsi"/>
            <w:sz w:val="22"/>
            <w:szCs w:val="22"/>
          </w:rPr>
          <w:t>www.softdel.com</w:t>
        </w:r>
      </w:hyperlink>
      <w:r w:rsidRPr="00B47A9E">
        <w:rPr>
          <w:rFonts w:asciiTheme="minorHAnsi" w:hAnsiTheme="minorHAnsi" w:cstheme="minorHAnsi"/>
          <w:sz w:val="22"/>
          <w:szCs w:val="22"/>
        </w:rPr>
        <w:t xml:space="preserve">. Follow on </w:t>
      </w:r>
      <w:hyperlink r:id="rId22" w:history="1">
        <w:r w:rsidRPr="00B47A9E">
          <w:rPr>
            <w:rStyle w:val="Hyperlink"/>
            <w:rFonts w:asciiTheme="minorHAnsi" w:hAnsiTheme="minorHAnsi" w:cstheme="minorHAnsi"/>
            <w:sz w:val="22"/>
            <w:szCs w:val="22"/>
          </w:rPr>
          <w:t>LinkedIn</w:t>
        </w:r>
      </w:hyperlink>
      <w:r w:rsidRPr="00B47A9E">
        <w:rPr>
          <w:rFonts w:asciiTheme="minorHAnsi" w:hAnsiTheme="minorHAnsi" w:cstheme="minorHAnsi"/>
          <w:sz w:val="22"/>
          <w:szCs w:val="22"/>
        </w:rPr>
        <w:t xml:space="preserve"> and </w:t>
      </w:r>
      <w:hyperlink r:id="rId23" w:history="1">
        <w:r w:rsidRPr="00B47A9E">
          <w:rPr>
            <w:rStyle w:val="Hyperlink"/>
            <w:rFonts w:asciiTheme="minorHAnsi" w:hAnsiTheme="minorHAnsi" w:cstheme="minorHAnsi"/>
            <w:sz w:val="22"/>
            <w:szCs w:val="22"/>
          </w:rPr>
          <w:t>Twitter</w:t>
        </w:r>
      </w:hyperlink>
      <w:r w:rsidRPr="00B47A9E">
        <w:rPr>
          <w:rFonts w:asciiTheme="minorHAnsi" w:hAnsiTheme="minorHAnsi" w:cstheme="minorHAnsi"/>
          <w:sz w:val="22"/>
          <w:szCs w:val="22"/>
        </w:rPr>
        <w:t>.</w:t>
      </w:r>
      <w:r w:rsidRPr="00B47A9E">
        <w:rPr>
          <w:rFonts w:asciiTheme="minorHAnsi" w:eastAsia="Trebuchet MS" w:hAnsiTheme="minorHAnsi" w:cstheme="minorHAnsi"/>
          <w:noProof/>
        </w:rPr>
        <w:t xml:space="preserve"> </w:t>
      </w:r>
    </w:p>
    <w:p w14:paraId="5C81FEFF" w14:textId="49E0FAE9" w:rsidR="00A85D7A" w:rsidRDefault="00177620" w:rsidP="00402A9D">
      <w:pPr>
        <w:spacing w:before="100" w:beforeAutospacing="1" w:after="100" w:afterAutospacing="1"/>
        <w:rPr>
          <w:rStyle w:val="content"/>
          <w:rFonts w:asciiTheme="minorHAnsi" w:hAnsiTheme="minorHAnsi" w:cstheme="minorHAnsi"/>
          <w:b/>
          <w:bCs/>
        </w:rPr>
      </w:pPr>
      <w:r w:rsidRPr="00B47A9E">
        <w:rPr>
          <w:rFonts w:asciiTheme="minorHAnsi" w:eastAsia="Trebuchet MS" w:hAnsiTheme="minorHAnsi" w:cstheme="minorHAnsi"/>
          <w:noProof/>
        </w:rPr>
        <mc:AlternateContent>
          <mc:Choice Requires="wps">
            <w:drawing>
              <wp:anchor distT="0" distB="0" distL="114300" distR="114300" simplePos="0" relativeHeight="251658241" behindDoc="0" locked="0" layoutInCell="1" allowOverlap="1" wp14:anchorId="6715C098" wp14:editId="2F0E9496">
                <wp:simplePos x="0" y="0"/>
                <wp:positionH relativeFrom="margin">
                  <wp:align>center</wp:align>
                </wp:positionH>
                <wp:positionV relativeFrom="paragraph">
                  <wp:posOffset>116840</wp:posOffset>
                </wp:positionV>
                <wp:extent cx="6972300" cy="257175"/>
                <wp:effectExtent l="0" t="0" r="0" b="9525"/>
                <wp:wrapNone/>
                <wp:docPr id="2"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72300" cy="257175"/>
                        </a:xfrm>
                        <a:prstGeom prst="rect">
                          <a:avLst/>
                        </a:prstGeom>
                        <a:solidFill>
                          <a:srgbClr val="0089CF"/>
                        </a:solidFill>
                        <a:ln>
                          <a:noFill/>
                        </a:ln>
                      </wps:spPr>
                      <wps:txbx>
                        <w:txbxContent>
                          <w:p w14:paraId="003D334A" w14:textId="63ABE8A1" w:rsidR="00285279" w:rsidRPr="00B82FF8" w:rsidRDefault="00C350A0" w:rsidP="00285279">
                            <w:pPr>
                              <w:rPr>
                                <w:rFonts w:ascii="Segoe UI" w:hAnsi="Segoe UI" w:cs="Segoe UI"/>
                                <w:b/>
                                <w:color w:val="FFFFFF" w:themeColor="background1"/>
                                <w:sz w:val="20"/>
                                <w:szCs w:val="20"/>
                              </w:rPr>
                            </w:pPr>
                            <w:r>
                              <w:rPr>
                                <w:rFonts w:ascii="Segoe UI" w:hAnsi="Segoe UI" w:cs="Segoe UI"/>
                                <w:b/>
                                <w:color w:val="FFFFFF" w:themeColor="background1"/>
                                <w:sz w:val="20"/>
                                <w:szCs w:val="20"/>
                              </w:rPr>
                              <w:t xml:space="preserve"> </w:t>
                            </w:r>
                            <w:r w:rsidRPr="00C350A0">
                              <w:rPr>
                                <w:rFonts w:ascii="Segoe UI" w:hAnsi="Segoe UI" w:cs="Segoe UI"/>
                                <w:b/>
                                <w:color w:val="FFFFFF" w:themeColor="background1"/>
                                <w:sz w:val="20"/>
                                <w:szCs w:val="20"/>
                              </w:rPr>
                              <w:t>JOB Description</w:t>
                            </w:r>
                            <w:r w:rsidR="00E75A7C">
                              <w:rPr>
                                <w:rFonts w:ascii="Segoe UI" w:hAnsi="Segoe UI" w:cs="Segoe UI"/>
                                <w:b/>
                                <w:color w:val="FFFFFF" w:themeColor="background1"/>
                                <w:sz w:val="20"/>
                                <w:szCs w:val="20"/>
                              </w:rPr>
                              <w:t>:</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6715C098" id="_x0000_s1027" style="position:absolute;margin-left:0;margin-top:9.2pt;width:549pt;height:20.25pt;z-index:251658241;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" fillcolor="#0089cf" stroked="f">
                <v:textbox>
                  <w:txbxContent>
                    <w:p w14:paraId="003D334A" w14:textId="63ABE8A1" w:rsidR="00285279" w:rsidRPr="00B82FF8" w:rsidRDefault="00C350A0" w:rsidP="00285279">
                      <w:pPr>
                        <w:rPr>
                          <w:rFonts w:ascii="Segoe UI" w:hAnsi="Segoe UI" w:cs="Segoe UI"/>
                          <w:b/>
                          <w:color w:val="FFFFFF" w:themeColor="background1"/>
                          <w:sz w:val="20"/>
                          <w:szCs w:val="20"/>
                        </w:rPr>
                      </w:pPr>
                      <w:r>
                        <w:rPr>
                          <w:rFonts w:ascii="Segoe UI" w:hAnsi="Segoe UI" w:cs="Segoe UI"/>
                          <w:b/>
                          <w:color w:val="FFFFFF" w:themeColor="background1"/>
                          <w:sz w:val="20"/>
                          <w:szCs w:val="20"/>
                        </w:rPr>
                        <w:t xml:space="preserve"> </w:t>
                      </w:r>
                      <w:r w:rsidRPr="00C350A0">
                        <w:rPr>
                          <w:rFonts w:ascii="Segoe UI" w:hAnsi="Segoe UI" w:cs="Segoe UI"/>
                          <w:b/>
                          <w:color w:val="FFFFFF" w:themeColor="background1"/>
                          <w:sz w:val="20"/>
                          <w:szCs w:val="20"/>
                        </w:rPr>
                        <w:t>JOB Description</w:t>
                      </w:r>
                      <w:r w:rsidR="00E75A7C">
                        <w:rPr>
                          <w:rFonts w:ascii="Segoe UI" w:hAnsi="Segoe UI" w:cs="Segoe UI"/>
                          <w:b/>
                          <w:color w:val="FFFFFF" w:themeColor="background1"/>
                          <w:sz w:val="20"/>
                          <w:szCs w:val="20"/>
                        </w:rPr>
                        <w:t>:</w:t>
                      </w:r>
                    </w:p>
                  </w:txbxContent>
                </v:textbox>
                <w10:wrap anchorx="margin"/>
              </v:rect>
            </w:pict>
          </mc:Fallback>
        </mc:AlternateContent>
      </w:r>
    </w:p>
    <w:p w14:paraId="3174B3FB" w14:textId="77777777" w:rsidR="00402A9D" w:rsidRDefault="00402A9D" w:rsidP="00402A9D">
      <w:pPr>
        <w:spacing w:before="100" w:beforeAutospacing="1" w:after="100" w:afterAutospacing="1"/>
        <w:rPr>
          <w:rStyle w:val="content"/>
          <w:rFonts w:asciiTheme="minorHAnsi" w:hAnsiTheme="minorHAnsi" w:cstheme="minorHAnsi"/>
          <w:b/>
          <w:bCs/>
        </w:rPr>
      </w:pPr>
    </w:p>
    <w:p w14:paraId="0060C650" w14:textId="02178CD2" w:rsidR="00303900" w:rsidRDefault="00303900" w:rsidP="00303900">
      <w:pPr>
        <w:rPr>
          <w:rStyle w:val="content"/>
          <w:rFonts w:asciiTheme="minorHAnsi" w:hAnsiTheme="minorHAnsi" w:cstheme="minorHAnsi"/>
          <w:b/>
          <w:bCs/>
        </w:rPr>
      </w:pPr>
      <w:r w:rsidRPr="00B47A9E">
        <w:rPr>
          <w:rStyle w:val="content"/>
          <w:rFonts w:asciiTheme="minorHAnsi" w:hAnsiTheme="minorHAnsi" w:cstheme="minorHAnsi"/>
          <w:b/>
          <w:bCs/>
        </w:rPr>
        <w:t xml:space="preserve">Roles and Responsibilities: </w:t>
      </w:r>
    </w:p>
    <w:p w14:paraId="6E069038" w14:textId="77777777" w:rsidR="006907EB" w:rsidRDefault="006907EB" w:rsidP="00303900">
      <w:pPr>
        <w:rPr>
          <w:rStyle w:val="content"/>
          <w:rFonts w:asciiTheme="minorHAnsi" w:hAnsiTheme="minorHAnsi" w:cstheme="minorHAnsi"/>
          <w:b/>
          <w:bCs/>
        </w:rPr>
      </w:pPr>
    </w:p>
    <w:p w14:paraId="4E61FC7B" w14:textId="77777777" w:rsidR="006907EB" w:rsidRPr="006907EB" w:rsidRDefault="006907EB" w:rsidP="00303900">
      <w:pPr>
        <w:rPr>
          <w:rStyle w:val="content"/>
          <w:rFonts w:asciiTheme="minorHAnsi" w:hAnsiTheme="minorHAnsi" w:cstheme="minorHAnsi"/>
        </w:rPr>
      </w:pPr>
    </w:p>
    <w:p w14:paraId="357AA5DA" w14:textId="77777777" w:rsidR="006907EB" w:rsidRPr="006907EB" w:rsidRDefault="006907EB" w:rsidP="006907EB">
      <w:pPr>
        <w:rPr>
          <w:rFonts w:asciiTheme="minorHAnsi" w:hAnsiTheme="minorHAnsi" w:cstheme="minorHAnsi"/>
          <w:lang w:val="en-IN"/>
        </w:rPr>
      </w:pPr>
      <w:r w:rsidRPr="006907EB">
        <w:rPr>
          <w:rFonts w:asciiTheme="minorHAnsi" w:hAnsiTheme="minorHAnsi" w:cstheme="minorHAnsi"/>
          <w:lang w:val="en-IN"/>
        </w:rPr>
        <w:t>We are seeking an experienced Project Manager – Electronics Hardware to lead the end-to-end delivery of complex electronics products. The role is responsible for planning, execution, and delivery across schematic design, PCB layout, prototyping, validation, compliance, and manufacturing readiness, ensuring commitments are met on schedule, within budget, with high quality, and with minimized risk.</w:t>
      </w:r>
    </w:p>
    <w:p w14:paraId="3D39633A" w14:textId="77777777" w:rsidR="006907EB" w:rsidRPr="006907EB" w:rsidRDefault="006907EB" w:rsidP="006907EB">
      <w:pPr>
        <w:rPr>
          <w:rFonts w:asciiTheme="minorHAnsi" w:hAnsiTheme="minorHAnsi" w:cstheme="minorHAnsi"/>
          <w:lang w:val="en-IN"/>
        </w:rPr>
      </w:pPr>
    </w:p>
    <w:p w14:paraId="5DA08967" w14:textId="77777777" w:rsidR="006907EB" w:rsidRPr="006907EB" w:rsidRDefault="006907EB" w:rsidP="006907EB">
      <w:pPr>
        <w:rPr>
          <w:rFonts w:asciiTheme="minorHAnsi" w:hAnsiTheme="minorHAnsi" w:cstheme="minorHAnsi"/>
          <w:lang w:val="en-IN"/>
        </w:rPr>
      </w:pPr>
    </w:p>
    <w:p w14:paraId="72C40C62" w14:textId="77777777" w:rsidR="006907EB" w:rsidRPr="006907EB" w:rsidRDefault="006907EB" w:rsidP="006907EB">
      <w:pPr>
        <w:rPr>
          <w:rFonts w:asciiTheme="minorHAnsi" w:hAnsiTheme="minorHAnsi" w:cstheme="minorHAnsi"/>
          <w:lang w:val="en-IN"/>
        </w:rPr>
      </w:pPr>
      <w:r w:rsidRPr="006907EB">
        <w:rPr>
          <w:rFonts w:asciiTheme="minorHAnsi" w:hAnsiTheme="minorHAnsi" w:cstheme="minorHAnsi"/>
          <w:lang w:val="en-IN"/>
        </w:rPr>
        <w:t>Key Responsibilities</w:t>
      </w:r>
    </w:p>
    <w:p w14:paraId="661BEEE1" w14:textId="77777777" w:rsidR="006907EB" w:rsidRPr="006907EB" w:rsidRDefault="006907EB" w:rsidP="006907EB">
      <w:pPr>
        <w:rPr>
          <w:rFonts w:asciiTheme="minorHAnsi" w:hAnsiTheme="minorHAnsi" w:cstheme="minorHAnsi"/>
          <w:lang w:val="en-IN"/>
        </w:rPr>
      </w:pPr>
      <w:r w:rsidRPr="006907EB">
        <w:rPr>
          <w:rFonts w:asciiTheme="minorHAnsi" w:hAnsiTheme="minorHAnsi" w:cstheme="minorHAnsi"/>
          <w:lang w:val="en-IN"/>
        </w:rPr>
        <w:t xml:space="preserve">• Own hardware project execution from requirements </w:t>
      </w:r>
      <w:proofErr w:type="gramStart"/>
      <w:r w:rsidRPr="006907EB">
        <w:rPr>
          <w:rFonts w:asciiTheme="minorHAnsi" w:hAnsiTheme="minorHAnsi" w:cstheme="minorHAnsi"/>
          <w:lang w:val="en-IN"/>
        </w:rPr>
        <w:t>freeze</w:t>
      </w:r>
      <w:proofErr w:type="gramEnd"/>
      <w:r w:rsidRPr="006907EB">
        <w:rPr>
          <w:rFonts w:asciiTheme="minorHAnsi" w:hAnsiTheme="minorHAnsi" w:cstheme="minorHAnsi"/>
          <w:lang w:val="en-IN"/>
        </w:rPr>
        <w:t xml:space="preserve"> through production handover</w:t>
      </w:r>
    </w:p>
    <w:p w14:paraId="58A82180" w14:textId="77777777" w:rsidR="006907EB" w:rsidRPr="006907EB" w:rsidRDefault="006907EB" w:rsidP="006907EB">
      <w:pPr>
        <w:rPr>
          <w:rFonts w:asciiTheme="minorHAnsi" w:hAnsiTheme="minorHAnsi" w:cstheme="minorHAnsi"/>
          <w:lang w:val="en-IN"/>
        </w:rPr>
      </w:pPr>
      <w:r w:rsidRPr="006907EB">
        <w:rPr>
          <w:rFonts w:asciiTheme="minorHAnsi" w:hAnsiTheme="minorHAnsi" w:cstheme="minorHAnsi"/>
          <w:lang w:val="en-IN"/>
        </w:rPr>
        <w:t>• Define and manage project scope, milestones, schedules, and resource plans</w:t>
      </w:r>
    </w:p>
    <w:p w14:paraId="451A1DB1" w14:textId="77777777" w:rsidR="006907EB" w:rsidRPr="006907EB" w:rsidRDefault="006907EB" w:rsidP="006907EB">
      <w:pPr>
        <w:rPr>
          <w:rFonts w:asciiTheme="minorHAnsi" w:hAnsiTheme="minorHAnsi" w:cstheme="minorHAnsi"/>
          <w:lang w:val="en-IN"/>
        </w:rPr>
      </w:pPr>
      <w:r w:rsidRPr="006907EB">
        <w:rPr>
          <w:rFonts w:asciiTheme="minorHAnsi" w:hAnsiTheme="minorHAnsi" w:cstheme="minorHAnsi"/>
          <w:lang w:val="en-IN"/>
        </w:rPr>
        <w:t>• Drive design and technical reviews (schematic, PCB, BOM, DFM/DFA/DFT)</w:t>
      </w:r>
    </w:p>
    <w:p w14:paraId="15F1E240" w14:textId="77777777" w:rsidR="006907EB" w:rsidRPr="006907EB" w:rsidRDefault="006907EB" w:rsidP="006907EB">
      <w:pPr>
        <w:rPr>
          <w:rFonts w:asciiTheme="minorHAnsi" w:hAnsiTheme="minorHAnsi" w:cstheme="minorHAnsi"/>
          <w:lang w:val="en-IN"/>
        </w:rPr>
      </w:pPr>
      <w:r w:rsidRPr="006907EB">
        <w:rPr>
          <w:rFonts w:asciiTheme="minorHAnsi" w:hAnsiTheme="minorHAnsi" w:cstheme="minorHAnsi"/>
          <w:lang w:val="en-IN"/>
        </w:rPr>
        <w:t>• Manage prototype builds, re-spins.</w:t>
      </w:r>
    </w:p>
    <w:p w14:paraId="7B8167A5" w14:textId="77777777" w:rsidR="006907EB" w:rsidRPr="006907EB" w:rsidRDefault="006907EB" w:rsidP="006907EB">
      <w:pPr>
        <w:rPr>
          <w:rFonts w:asciiTheme="minorHAnsi" w:hAnsiTheme="minorHAnsi" w:cstheme="minorHAnsi"/>
          <w:lang w:val="en-IN"/>
        </w:rPr>
      </w:pPr>
      <w:r w:rsidRPr="006907EB">
        <w:rPr>
          <w:rFonts w:asciiTheme="minorHAnsi" w:hAnsiTheme="minorHAnsi" w:cstheme="minorHAnsi"/>
          <w:lang w:val="en-IN"/>
        </w:rPr>
        <w:t>• Track and mitigate technical, schedule, supply-chain, and manufacturing risks</w:t>
      </w:r>
    </w:p>
    <w:p w14:paraId="2E722033" w14:textId="77777777" w:rsidR="006907EB" w:rsidRPr="006907EB" w:rsidRDefault="006907EB" w:rsidP="006907EB">
      <w:pPr>
        <w:rPr>
          <w:rFonts w:asciiTheme="minorHAnsi" w:hAnsiTheme="minorHAnsi" w:cstheme="minorHAnsi"/>
          <w:lang w:val="en-IN"/>
        </w:rPr>
      </w:pPr>
      <w:r w:rsidRPr="006907EB">
        <w:rPr>
          <w:rFonts w:asciiTheme="minorHAnsi" w:hAnsiTheme="minorHAnsi" w:cstheme="minorHAnsi"/>
          <w:lang w:val="en-IN"/>
        </w:rPr>
        <w:t>• Coordinate with component engineering and supply-chain teams on part selection and lifecycle risks</w:t>
      </w:r>
    </w:p>
    <w:p w14:paraId="6B4A16B9" w14:textId="77777777" w:rsidR="006907EB" w:rsidRPr="006907EB" w:rsidRDefault="006907EB" w:rsidP="006907EB">
      <w:pPr>
        <w:rPr>
          <w:rFonts w:asciiTheme="minorHAnsi" w:hAnsiTheme="minorHAnsi" w:cstheme="minorHAnsi"/>
          <w:lang w:val="en-IN"/>
        </w:rPr>
      </w:pPr>
      <w:r w:rsidRPr="006907EB">
        <w:rPr>
          <w:rFonts w:asciiTheme="minorHAnsi" w:hAnsiTheme="minorHAnsi" w:cstheme="minorHAnsi"/>
          <w:lang w:val="en-IN"/>
        </w:rPr>
        <w:t>• Interface with EMS/manufacturing partners for pilot builds and production readiness</w:t>
      </w:r>
    </w:p>
    <w:p w14:paraId="14569B04" w14:textId="77777777" w:rsidR="006907EB" w:rsidRPr="006907EB" w:rsidRDefault="006907EB" w:rsidP="006907EB">
      <w:pPr>
        <w:rPr>
          <w:rFonts w:asciiTheme="minorHAnsi" w:hAnsiTheme="minorHAnsi" w:cstheme="minorHAnsi"/>
          <w:lang w:val="en-IN"/>
        </w:rPr>
      </w:pPr>
      <w:r w:rsidRPr="006907EB">
        <w:rPr>
          <w:rFonts w:asciiTheme="minorHAnsi" w:hAnsiTheme="minorHAnsi" w:cstheme="minorHAnsi"/>
          <w:lang w:val="en-IN"/>
        </w:rPr>
        <w:t>• Ensure adherence to hardware quality, documentation, and release processes</w:t>
      </w:r>
    </w:p>
    <w:p w14:paraId="598599D4" w14:textId="77777777" w:rsidR="006907EB" w:rsidRPr="006907EB" w:rsidRDefault="006907EB" w:rsidP="006907EB">
      <w:pPr>
        <w:rPr>
          <w:rFonts w:asciiTheme="minorHAnsi" w:hAnsiTheme="minorHAnsi" w:cstheme="minorHAnsi"/>
          <w:lang w:val="en-IN"/>
        </w:rPr>
      </w:pPr>
      <w:r w:rsidRPr="006907EB">
        <w:rPr>
          <w:rFonts w:asciiTheme="minorHAnsi" w:hAnsiTheme="minorHAnsi" w:cstheme="minorHAnsi"/>
          <w:lang w:val="en-IN"/>
        </w:rPr>
        <w:t>• Lead regulatory and compliance activities in coordination with test labs</w:t>
      </w:r>
    </w:p>
    <w:p w14:paraId="756B4EC0" w14:textId="77777777" w:rsidR="006907EB" w:rsidRPr="006907EB" w:rsidRDefault="006907EB" w:rsidP="006907EB">
      <w:pPr>
        <w:rPr>
          <w:rFonts w:asciiTheme="minorHAnsi" w:hAnsiTheme="minorHAnsi" w:cstheme="minorHAnsi"/>
          <w:lang w:val="en-IN"/>
        </w:rPr>
      </w:pPr>
      <w:r w:rsidRPr="006907EB">
        <w:rPr>
          <w:rFonts w:asciiTheme="minorHAnsi" w:hAnsiTheme="minorHAnsi" w:cstheme="minorHAnsi"/>
          <w:lang w:val="en-IN"/>
        </w:rPr>
        <w:t>• Provide regular status reporting to customers and internal stakeholders</w:t>
      </w:r>
    </w:p>
    <w:p w14:paraId="30B91BCE" w14:textId="77777777" w:rsidR="006907EB" w:rsidRPr="006907EB" w:rsidRDefault="006907EB" w:rsidP="006907EB">
      <w:pPr>
        <w:rPr>
          <w:rFonts w:asciiTheme="minorHAnsi" w:hAnsiTheme="minorHAnsi" w:cstheme="minorHAnsi"/>
          <w:lang w:val="en-IN"/>
        </w:rPr>
      </w:pPr>
      <w:r w:rsidRPr="006907EB">
        <w:rPr>
          <w:rFonts w:asciiTheme="minorHAnsi" w:hAnsiTheme="minorHAnsi" w:cstheme="minorHAnsi"/>
          <w:lang w:val="en-IN"/>
        </w:rPr>
        <w:t>Experienced in implementing secure development methodologies, ensuring robust protection of sensitive data and systems integrity.</w:t>
      </w:r>
    </w:p>
    <w:p w14:paraId="486C71A5" w14:textId="77777777" w:rsidR="006907EB" w:rsidRPr="006907EB" w:rsidRDefault="006907EB" w:rsidP="006907EB">
      <w:pPr>
        <w:rPr>
          <w:rFonts w:asciiTheme="minorHAnsi" w:hAnsiTheme="minorHAnsi" w:cstheme="minorHAnsi"/>
          <w:lang w:val="en-IN"/>
        </w:rPr>
      </w:pPr>
      <w:r w:rsidRPr="006907EB">
        <w:rPr>
          <w:rFonts w:asciiTheme="minorHAnsi" w:hAnsiTheme="minorHAnsi" w:cstheme="minorHAnsi"/>
          <w:lang w:val="en-IN"/>
        </w:rPr>
        <w:t>Required Skills &amp; Experience</w:t>
      </w:r>
    </w:p>
    <w:p w14:paraId="0350AF8C" w14:textId="77777777" w:rsidR="006907EB" w:rsidRPr="006907EB" w:rsidRDefault="006907EB" w:rsidP="006907EB">
      <w:pPr>
        <w:rPr>
          <w:rFonts w:asciiTheme="minorHAnsi" w:hAnsiTheme="minorHAnsi" w:cstheme="minorHAnsi"/>
          <w:lang w:val="en-IN"/>
        </w:rPr>
      </w:pPr>
      <w:r w:rsidRPr="006907EB">
        <w:rPr>
          <w:rFonts w:asciiTheme="minorHAnsi" w:hAnsiTheme="minorHAnsi" w:cstheme="minorHAnsi"/>
          <w:lang w:val="en-IN"/>
        </w:rPr>
        <w:lastRenderedPageBreak/>
        <w:t>• 10–15 years of experience in electronics/hardware project management</w:t>
      </w:r>
    </w:p>
    <w:p w14:paraId="496B30DA" w14:textId="77777777" w:rsidR="006907EB" w:rsidRPr="006907EB" w:rsidRDefault="006907EB" w:rsidP="006907EB">
      <w:pPr>
        <w:rPr>
          <w:rFonts w:asciiTheme="minorHAnsi" w:hAnsiTheme="minorHAnsi" w:cstheme="minorHAnsi"/>
          <w:lang w:val="en-IN"/>
        </w:rPr>
      </w:pPr>
      <w:r w:rsidRPr="006907EB">
        <w:rPr>
          <w:rFonts w:asciiTheme="minorHAnsi" w:hAnsiTheme="minorHAnsi" w:cstheme="minorHAnsi"/>
          <w:lang w:val="en-IN"/>
        </w:rPr>
        <w:t>• Strong understanding of the hardware product development lifecycle</w:t>
      </w:r>
    </w:p>
    <w:p w14:paraId="303DEE5F" w14:textId="77777777" w:rsidR="006907EB" w:rsidRPr="006907EB" w:rsidRDefault="006907EB" w:rsidP="006907EB">
      <w:pPr>
        <w:rPr>
          <w:rFonts w:asciiTheme="minorHAnsi" w:hAnsiTheme="minorHAnsi" w:cstheme="minorHAnsi"/>
          <w:lang w:val="en-IN"/>
        </w:rPr>
      </w:pPr>
      <w:r w:rsidRPr="006907EB">
        <w:rPr>
          <w:rFonts w:asciiTheme="minorHAnsi" w:hAnsiTheme="minorHAnsi" w:cstheme="minorHAnsi"/>
          <w:lang w:val="en-IN"/>
        </w:rPr>
        <w:t>○ Requirements → Schematic → PCB → Prototype → Validation → Production</w:t>
      </w:r>
    </w:p>
    <w:p w14:paraId="52EE6E74" w14:textId="77777777" w:rsidR="006907EB" w:rsidRPr="006907EB" w:rsidRDefault="006907EB" w:rsidP="006907EB">
      <w:pPr>
        <w:rPr>
          <w:rFonts w:asciiTheme="minorHAnsi" w:hAnsiTheme="minorHAnsi" w:cstheme="minorHAnsi"/>
          <w:lang w:val="en-IN"/>
        </w:rPr>
      </w:pPr>
      <w:r w:rsidRPr="006907EB">
        <w:rPr>
          <w:rFonts w:asciiTheme="minorHAnsi" w:hAnsiTheme="minorHAnsi" w:cstheme="minorHAnsi"/>
          <w:lang w:val="en-IN"/>
        </w:rPr>
        <w:t>• Hands-on exposure to PCB design, BOM management, and hardware validation workflows</w:t>
      </w:r>
    </w:p>
    <w:p w14:paraId="20103DF8" w14:textId="77777777" w:rsidR="006907EB" w:rsidRPr="006907EB" w:rsidRDefault="006907EB" w:rsidP="006907EB">
      <w:pPr>
        <w:rPr>
          <w:rFonts w:asciiTheme="minorHAnsi" w:hAnsiTheme="minorHAnsi" w:cstheme="minorHAnsi"/>
          <w:lang w:val="en-IN"/>
        </w:rPr>
      </w:pPr>
      <w:r w:rsidRPr="006907EB">
        <w:rPr>
          <w:rFonts w:asciiTheme="minorHAnsi" w:hAnsiTheme="minorHAnsi" w:cstheme="minorHAnsi"/>
          <w:lang w:val="en-IN"/>
        </w:rPr>
        <w:t>• Proven experience managing complex hardware programs and multi-board systems</w:t>
      </w:r>
    </w:p>
    <w:p w14:paraId="2A26272A" w14:textId="77777777" w:rsidR="006907EB" w:rsidRPr="006907EB" w:rsidRDefault="006907EB" w:rsidP="006907EB">
      <w:pPr>
        <w:rPr>
          <w:rFonts w:asciiTheme="minorHAnsi" w:hAnsiTheme="minorHAnsi" w:cstheme="minorHAnsi"/>
          <w:lang w:val="en-IN"/>
        </w:rPr>
      </w:pPr>
      <w:r w:rsidRPr="006907EB">
        <w:rPr>
          <w:rFonts w:asciiTheme="minorHAnsi" w:hAnsiTheme="minorHAnsi" w:cstheme="minorHAnsi"/>
          <w:lang w:val="en-IN"/>
        </w:rPr>
        <w:t>• Strong skills in schedule, cost, risk, and change management</w:t>
      </w:r>
    </w:p>
    <w:p w14:paraId="14B94875" w14:textId="77777777" w:rsidR="006907EB" w:rsidRPr="006907EB" w:rsidRDefault="006907EB" w:rsidP="006907EB">
      <w:pPr>
        <w:rPr>
          <w:rFonts w:asciiTheme="minorHAnsi" w:hAnsiTheme="minorHAnsi" w:cstheme="minorHAnsi"/>
          <w:lang w:val="en-IN"/>
        </w:rPr>
      </w:pPr>
      <w:r w:rsidRPr="006907EB">
        <w:rPr>
          <w:rFonts w:asciiTheme="minorHAnsi" w:hAnsiTheme="minorHAnsi" w:cstheme="minorHAnsi"/>
          <w:lang w:val="en-IN"/>
        </w:rPr>
        <w:t>• Experience working with EMS vendors, fabrication houses, and component suppliers</w:t>
      </w:r>
    </w:p>
    <w:p w14:paraId="231D6DF2" w14:textId="77777777" w:rsidR="006907EB" w:rsidRPr="006907EB" w:rsidRDefault="006907EB" w:rsidP="006907EB">
      <w:pPr>
        <w:rPr>
          <w:rFonts w:asciiTheme="minorHAnsi" w:hAnsiTheme="minorHAnsi" w:cstheme="minorHAnsi"/>
          <w:lang w:val="en-IN"/>
        </w:rPr>
      </w:pPr>
      <w:r w:rsidRPr="006907EB">
        <w:rPr>
          <w:rFonts w:asciiTheme="minorHAnsi" w:hAnsiTheme="minorHAnsi" w:cstheme="minorHAnsi"/>
          <w:lang w:val="en-IN"/>
        </w:rPr>
        <w:t>• Working knowledge of regulatory and compliance workflows</w:t>
      </w:r>
    </w:p>
    <w:p w14:paraId="3B0FB4A8" w14:textId="77777777" w:rsidR="006907EB" w:rsidRPr="006907EB" w:rsidRDefault="006907EB" w:rsidP="006907EB">
      <w:pPr>
        <w:rPr>
          <w:rFonts w:asciiTheme="minorHAnsi" w:hAnsiTheme="minorHAnsi" w:cstheme="minorHAnsi"/>
          <w:lang w:val="en-IN"/>
        </w:rPr>
      </w:pPr>
      <w:r w:rsidRPr="006907EB">
        <w:rPr>
          <w:rFonts w:asciiTheme="minorHAnsi" w:hAnsiTheme="minorHAnsi" w:cstheme="minorHAnsi"/>
          <w:lang w:val="en-IN"/>
        </w:rPr>
        <w:t>○ UL, IEC, CE certification processes</w:t>
      </w:r>
    </w:p>
    <w:p w14:paraId="64925F68" w14:textId="77777777" w:rsidR="006907EB" w:rsidRPr="006907EB" w:rsidRDefault="006907EB" w:rsidP="006907EB">
      <w:pPr>
        <w:rPr>
          <w:rFonts w:asciiTheme="minorHAnsi" w:hAnsiTheme="minorHAnsi" w:cstheme="minorHAnsi"/>
          <w:lang w:val="en-IN"/>
        </w:rPr>
      </w:pPr>
      <w:r w:rsidRPr="006907EB">
        <w:rPr>
          <w:rFonts w:asciiTheme="minorHAnsi" w:hAnsiTheme="minorHAnsi" w:cstheme="minorHAnsi"/>
          <w:lang w:val="en-IN"/>
        </w:rPr>
        <w:t>• Proficiency with project planning and tracking tools (MS Project, Jira, Excel)</w:t>
      </w:r>
    </w:p>
    <w:p w14:paraId="5E62F278" w14:textId="77777777" w:rsidR="006907EB" w:rsidRPr="006907EB" w:rsidRDefault="006907EB" w:rsidP="006907EB">
      <w:pPr>
        <w:rPr>
          <w:rFonts w:asciiTheme="minorHAnsi" w:hAnsiTheme="minorHAnsi" w:cstheme="minorHAnsi"/>
          <w:lang w:val="en-IN"/>
        </w:rPr>
      </w:pPr>
      <w:r w:rsidRPr="006907EB">
        <w:rPr>
          <w:rFonts w:asciiTheme="minorHAnsi" w:hAnsiTheme="minorHAnsi" w:cstheme="minorHAnsi"/>
          <w:lang w:val="en-IN"/>
        </w:rPr>
        <w:t>• Excellent stakeholder management and communication skills</w:t>
      </w:r>
    </w:p>
    <w:p w14:paraId="14FCCFB2" w14:textId="77777777" w:rsidR="006907EB" w:rsidRPr="006907EB" w:rsidRDefault="006907EB" w:rsidP="006907EB">
      <w:pPr>
        <w:rPr>
          <w:rFonts w:asciiTheme="minorHAnsi" w:hAnsiTheme="minorHAnsi" w:cstheme="minorHAnsi"/>
          <w:lang w:val="en-IN"/>
        </w:rPr>
      </w:pPr>
    </w:p>
    <w:p w14:paraId="41B89AEF" w14:textId="77777777" w:rsidR="006907EB" w:rsidRPr="006907EB" w:rsidRDefault="006907EB" w:rsidP="006907EB">
      <w:pPr>
        <w:rPr>
          <w:rFonts w:asciiTheme="minorHAnsi" w:hAnsiTheme="minorHAnsi" w:cstheme="minorHAnsi"/>
          <w:lang w:val="en-IN"/>
        </w:rPr>
      </w:pPr>
      <w:r w:rsidRPr="006907EB">
        <w:rPr>
          <w:rFonts w:asciiTheme="minorHAnsi" w:hAnsiTheme="minorHAnsi" w:cstheme="minorHAnsi"/>
          <w:lang w:val="en-IN"/>
        </w:rPr>
        <w:t>Good to Have</w:t>
      </w:r>
    </w:p>
    <w:p w14:paraId="621C904C" w14:textId="77777777" w:rsidR="006907EB" w:rsidRPr="006907EB" w:rsidRDefault="006907EB" w:rsidP="006907EB">
      <w:pPr>
        <w:rPr>
          <w:rFonts w:asciiTheme="minorHAnsi" w:hAnsiTheme="minorHAnsi" w:cstheme="minorHAnsi"/>
          <w:lang w:val="en-IN"/>
        </w:rPr>
      </w:pPr>
      <w:r w:rsidRPr="006907EB">
        <w:rPr>
          <w:rFonts w:asciiTheme="minorHAnsi" w:hAnsiTheme="minorHAnsi" w:cstheme="minorHAnsi"/>
          <w:lang w:val="en-IN"/>
        </w:rPr>
        <w:t>• Experience in Industrial, Automotive, BMS, Power Electronics, or Consumer Electronics domains</w:t>
      </w:r>
    </w:p>
    <w:p w14:paraId="7CD8ACC4" w14:textId="77777777" w:rsidR="006907EB" w:rsidRPr="006907EB" w:rsidRDefault="006907EB" w:rsidP="006907EB">
      <w:pPr>
        <w:numPr>
          <w:ilvl w:val="0"/>
          <w:numId w:val="30"/>
        </w:numPr>
        <w:rPr>
          <w:rFonts w:asciiTheme="minorHAnsi" w:hAnsiTheme="minorHAnsi" w:cstheme="minorHAnsi"/>
          <w:lang w:val="en-IN"/>
        </w:rPr>
      </w:pPr>
      <w:r w:rsidRPr="006907EB">
        <w:rPr>
          <w:rFonts w:asciiTheme="minorHAnsi" w:hAnsiTheme="minorHAnsi" w:cstheme="minorHAnsi"/>
          <w:lang w:val="en-IN"/>
        </w:rPr>
        <w:t>PMP / PRINCE2 / Agile Project Management certification</w:t>
      </w:r>
    </w:p>
    <w:p w14:paraId="0364C51C" w14:textId="77777777" w:rsidR="006907EB" w:rsidRPr="006907EB" w:rsidRDefault="006907EB" w:rsidP="00303900">
      <w:pPr>
        <w:rPr>
          <w:rStyle w:val="content"/>
          <w:rFonts w:asciiTheme="minorHAnsi" w:hAnsiTheme="minorHAnsi" w:cstheme="minorHAnsi"/>
        </w:rPr>
      </w:pPr>
    </w:p>
    <w:sectPr w:rsidR="006907EB" w:rsidRPr="006907EB" w:rsidSect="00C350A0">
      <w:pgSz w:w="11906" w:h="16838"/>
      <w:pgMar w:top="0" w:right="707" w:bottom="8" w:left="72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204EB6"/>
    <w:multiLevelType w:val="hybridMultilevel"/>
    <w:tmpl w:val="DFC08BB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 w15:restartNumberingAfterBreak="0">
    <w:nsid w:val="073244C8"/>
    <w:multiLevelType w:val="multilevel"/>
    <w:tmpl w:val="C7B85E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7737320"/>
    <w:multiLevelType w:val="hybridMultilevel"/>
    <w:tmpl w:val="D3003A3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E87712C"/>
    <w:multiLevelType w:val="multilevel"/>
    <w:tmpl w:val="CDD609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A9B5213"/>
    <w:multiLevelType w:val="hybridMultilevel"/>
    <w:tmpl w:val="A350A2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594ACB"/>
    <w:multiLevelType w:val="hybridMultilevel"/>
    <w:tmpl w:val="204098C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1F11093D"/>
    <w:multiLevelType w:val="hybridMultilevel"/>
    <w:tmpl w:val="10A60CD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206445FD"/>
    <w:multiLevelType w:val="multilevel"/>
    <w:tmpl w:val="7880537C"/>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8" w15:restartNumberingAfterBreak="0">
    <w:nsid w:val="20CF5A68"/>
    <w:multiLevelType w:val="multilevel"/>
    <w:tmpl w:val="1EBEAF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57A7F63"/>
    <w:multiLevelType w:val="hybridMultilevel"/>
    <w:tmpl w:val="78D063EC"/>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0" w15:restartNumberingAfterBreak="0">
    <w:nsid w:val="274F3459"/>
    <w:multiLevelType w:val="hybridMultilevel"/>
    <w:tmpl w:val="CC42B27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1" w15:restartNumberingAfterBreak="0">
    <w:nsid w:val="27BA41A2"/>
    <w:multiLevelType w:val="multilevel"/>
    <w:tmpl w:val="3CDAC6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F1A4168"/>
    <w:multiLevelType w:val="hybridMultilevel"/>
    <w:tmpl w:val="E39A20A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3" w15:restartNumberingAfterBreak="0">
    <w:nsid w:val="38C47E39"/>
    <w:multiLevelType w:val="multilevel"/>
    <w:tmpl w:val="609CD4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37655AA"/>
    <w:multiLevelType w:val="hybridMultilevel"/>
    <w:tmpl w:val="5D2E229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447D4240"/>
    <w:multiLevelType w:val="multilevel"/>
    <w:tmpl w:val="AAD2BB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9300397"/>
    <w:multiLevelType w:val="multilevel"/>
    <w:tmpl w:val="E7AC76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0B97CD8"/>
    <w:multiLevelType w:val="hybridMultilevel"/>
    <w:tmpl w:val="58FC1D5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57300734"/>
    <w:multiLevelType w:val="hybridMultilevel"/>
    <w:tmpl w:val="F75ACF8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5E9C5744"/>
    <w:multiLevelType w:val="multilevel"/>
    <w:tmpl w:val="179AF01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64060EA2"/>
    <w:multiLevelType w:val="hybridMultilevel"/>
    <w:tmpl w:val="C408FD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41C5DF1"/>
    <w:multiLevelType w:val="multilevel"/>
    <w:tmpl w:val="5BE6FF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9F35B4D"/>
    <w:multiLevelType w:val="hybridMultilevel"/>
    <w:tmpl w:val="DA80121A"/>
    <w:lvl w:ilvl="0" w:tplc="4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BBF5DEF"/>
    <w:multiLevelType w:val="multilevel"/>
    <w:tmpl w:val="A442E5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CB93999"/>
    <w:multiLevelType w:val="multilevel"/>
    <w:tmpl w:val="C7FA35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0B22318"/>
    <w:multiLevelType w:val="multilevel"/>
    <w:tmpl w:val="0C14BE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48C60F6"/>
    <w:multiLevelType w:val="multilevel"/>
    <w:tmpl w:val="189A4F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7B81D08"/>
    <w:multiLevelType w:val="hybridMultilevel"/>
    <w:tmpl w:val="E57A3F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7B071DF3"/>
    <w:multiLevelType w:val="hybridMultilevel"/>
    <w:tmpl w:val="33BAE1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7EB65CCF"/>
    <w:multiLevelType w:val="hybridMultilevel"/>
    <w:tmpl w:val="25A46CF8"/>
    <w:lvl w:ilvl="0" w:tplc="906277EA">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22373651">
    <w:abstractNumId w:val="20"/>
  </w:num>
  <w:num w:numId="2" w16cid:durableId="1689335308">
    <w:abstractNumId w:val="22"/>
  </w:num>
  <w:num w:numId="3" w16cid:durableId="45642107">
    <w:abstractNumId w:val="28"/>
  </w:num>
  <w:num w:numId="4" w16cid:durableId="532575883">
    <w:abstractNumId w:val="19"/>
  </w:num>
  <w:num w:numId="5" w16cid:durableId="730270402">
    <w:abstractNumId w:val="27"/>
  </w:num>
  <w:num w:numId="6" w16cid:durableId="10493564">
    <w:abstractNumId w:val="0"/>
  </w:num>
  <w:num w:numId="7" w16cid:durableId="1188565065">
    <w:abstractNumId w:val="2"/>
  </w:num>
  <w:num w:numId="8" w16cid:durableId="2068258788">
    <w:abstractNumId w:val="14"/>
  </w:num>
  <w:num w:numId="9" w16cid:durableId="950282172">
    <w:abstractNumId w:val="16"/>
  </w:num>
  <w:num w:numId="10" w16cid:durableId="706100757">
    <w:abstractNumId w:val="6"/>
  </w:num>
  <w:num w:numId="11" w16cid:durableId="2008896713">
    <w:abstractNumId w:val="5"/>
  </w:num>
  <w:num w:numId="12" w16cid:durableId="1055735625">
    <w:abstractNumId w:val="17"/>
  </w:num>
  <w:num w:numId="13" w16cid:durableId="2103379502">
    <w:abstractNumId w:val="7"/>
  </w:num>
  <w:num w:numId="14" w16cid:durableId="1831365910">
    <w:abstractNumId w:val="9"/>
  </w:num>
  <w:num w:numId="15" w16cid:durableId="455678859">
    <w:abstractNumId w:val="12"/>
  </w:num>
  <w:num w:numId="16" w16cid:durableId="1435780176">
    <w:abstractNumId w:val="10"/>
  </w:num>
  <w:num w:numId="17" w16cid:durableId="805703212">
    <w:abstractNumId w:val="18"/>
  </w:num>
  <w:num w:numId="18" w16cid:durableId="877160917">
    <w:abstractNumId w:val="29"/>
  </w:num>
  <w:num w:numId="19" w16cid:durableId="1438211377">
    <w:abstractNumId w:val="4"/>
  </w:num>
  <w:num w:numId="20" w16cid:durableId="638341890">
    <w:abstractNumId w:val="3"/>
  </w:num>
  <w:num w:numId="21" w16cid:durableId="1742367723">
    <w:abstractNumId w:val="25"/>
  </w:num>
  <w:num w:numId="22" w16cid:durableId="1657880355">
    <w:abstractNumId w:val="26"/>
  </w:num>
  <w:num w:numId="23" w16cid:durableId="793716691">
    <w:abstractNumId w:val="21"/>
  </w:num>
  <w:num w:numId="24" w16cid:durableId="1943876239">
    <w:abstractNumId w:val="1"/>
  </w:num>
  <w:num w:numId="25" w16cid:durableId="237596506">
    <w:abstractNumId w:val="15"/>
  </w:num>
  <w:num w:numId="26" w16cid:durableId="1543980547">
    <w:abstractNumId w:val="8"/>
  </w:num>
  <w:num w:numId="27" w16cid:durableId="326439360">
    <w:abstractNumId w:val="11"/>
  </w:num>
  <w:num w:numId="28" w16cid:durableId="1621303808">
    <w:abstractNumId w:val="13"/>
  </w:num>
  <w:num w:numId="29" w16cid:durableId="1903785260">
    <w:abstractNumId w:val="23"/>
  </w:num>
  <w:num w:numId="30" w16cid:durableId="1385329291">
    <w:abstractNumId w:val="24"/>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yNrW0NLE0Nza2MLRU0lEKTi0uzszPAykwqwUARCkWOCwAAAA="/>
  </w:docVars>
  <w:rsids>
    <w:rsidRoot w:val="00AC423B"/>
    <w:rsid w:val="000039AC"/>
    <w:rsid w:val="000129FC"/>
    <w:rsid w:val="00024478"/>
    <w:rsid w:val="00027A64"/>
    <w:rsid w:val="00030C75"/>
    <w:rsid w:val="00035013"/>
    <w:rsid w:val="00053B32"/>
    <w:rsid w:val="0006019A"/>
    <w:rsid w:val="00080C0E"/>
    <w:rsid w:val="0008107A"/>
    <w:rsid w:val="00092342"/>
    <w:rsid w:val="000A3050"/>
    <w:rsid w:val="000A579C"/>
    <w:rsid w:val="000C4E63"/>
    <w:rsid w:val="000C62AF"/>
    <w:rsid w:val="000E0F3D"/>
    <w:rsid w:val="000F45D3"/>
    <w:rsid w:val="000F6B44"/>
    <w:rsid w:val="00100315"/>
    <w:rsid w:val="001044F6"/>
    <w:rsid w:val="001220EA"/>
    <w:rsid w:val="00123D81"/>
    <w:rsid w:val="001302EE"/>
    <w:rsid w:val="00131C53"/>
    <w:rsid w:val="0014062F"/>
    <w:rsid w:val="00141E0F"/>
    <w:rsid w:val="00145993"/>
    <w:rsid w:val="00151ED3"/>
    <w:rsid w:val="0016035C"/>
    <w:rsid w:val="001636EF"/>
    <w:rsid w:val="001638B3"/>
    <w:rsid w:val="00171625"/>
    <w:rsid w:val="001760A3"/>
    <w:rsid w:val="00176D28"/>
    <w:rsid w:val="00177620"/>
    <w:rsid w:val="00180924"/>
    <w:rsid w:val="001840AD"/>
    <w:rsid w:val="00192B9D"/>
    <w:rsid w:val="00194678"/>
    <w:rsid w:val="0019631A"/>
    <w:rsid w:val="001A682C"/>
    <w:rsid w:val="001B66AE"/>
    <w:rsid w:val="001C29CF"/>
    <w:rsid w:val="001C5487"/>
    <w:rsid w:val="001D13D2"/>
    <w:rsid w:val="001F160A"/>
    <w:rsid w:val="001F69C5"/>
    <w:rsid w:val="00201D65"/>
    <w:rsid w:val="00205DC3"/>
    <w:rsid w:val="00206B8D"/>
    <w:rsid w:val="002126FE"/>
    <w:rsid w:val="002171EA"/>
    <w:rsid w:val="00223EB3"/>
    <w:rsid w:val="002412C8"/>
    <w:rsid w:val="0026410B"/>
    <w:rsid w:val="0026530A"/>
    <w:rsid w:val="00266AF3"/>
    <w:rsid w:val="00266D63"/>
    <w:rsid w:val="00267F70"/>
    <w:rsid w:val="0027141E"/>
    <w:rsid w:val="00272D69"/>
    <w:rsid w:val="002739E8"/>
    <w:rsid w:val="0027579B"/>
    <w:rsid w:val="002805E9"/>
    <w:rsid w:val="00285279"/>
    <w:rsid w:val="002864B8"/>
    <w:rsid w:val="002A2AB0"/>
    <w:rsid w:val="002A36BB"/>
    <w:rsid w:val="002A418F"/>
    <w:rsid w:val="002B3F00"/>
    <w:rsid w:val="002B5895"/>
    <w:rsid w:val="002D31D7"/>
    <w:rsid w:val="002D526D"/>
    <w:rsid w:val="002E2334"/>
    <w:rsid w:val="002E7921"/>
    <w:rsid w:val="002F26CC"/>
    <w:rsid w:val="002F44D8"/>
    <w:rsid w:val="002F47A5"/>
    <w:rsid w:val="002F65D1"/>
    <w:rsid w:val="002F66F6"/>
    <w:rsid w:val="002F6ACD"/>
    <w:rsid w:val="00302529"/>
    <w:rsid w:val="00303900"/>
    <w:rsid w:val="003050F7"/>
    <w:rsid w:val="00306972"/>
    <w:rsid w:val="003137CB"/>
    <w:rsid w:val="00317663"/>
    <w:rsid w:val="00317D77"/>
    <w:rsid w:val="003314E0"/>
    <w:rsid w:val="00331E3C"/>
    <w:rsid w:val="0033332F"/>
    <w:rsid w:val="0035186C"/>
    <w:rsid w:val="003638B7"/>
    <w:rsid w:val="003652F4"/>
    <w:rsid w:val="003657A6"/>
    <w:rsid w:val="003719D7"/>
    <w:rsid w:val="0037694A"/>
    <w:rsid w:val="003841E0"/>
    <w:rsid w:val="00392BAC"/>
    <w:rsid w:val="003A3D57"/>
    <w:rsid w:val="003A7CDF"/>
    <w:rsid w:val="003B4CC5"/>
    <w:rsid w:val="003B746C"/>
    <w:rsid w:val="003D1532"/>
    <w:rsid w:val="003D6729"/>
    <w:rsid w:val="003D7FB9"/>
    <w:rsid w:val="003E208B"/>
    <w:rsid w:val="003E4ECB"/>
    <w:rsid w:val="00402A9D"/>
    <w:rsid w:val="00443309"/>
    <w:rsid w:val="00443C0E"/>
    <w:rsid w:val="004446A4"/>
    <w:rsid w:val="00447A7F"/>
    <w:rsid w:val="004635BC"/>
    <w:rsid w:val="00465BAE"/>
    <w:rsid w:val="004674AA"/>
    <w:rsid w:val="004739F1"/>
    <w:rsid w:val="00477306"/>
    <w:rsid w:val="00477BAF"/>
    <w:rsid w:val="0048442C"/>
    <w:rsid w:val="00484C24"/>
    <w:rsid w:val="004900A2"/>
    <w:rsid w:val="00490253"/>
    <w:rsid w:val="00490536"/>
    <w:rsid w:val="00492640"/>
    <w:rsid w:val="00492B78"/>
    <w:rsid w:val="00495901"/>
    <w:rsid w:val="004A2104"/>
    <w:rsid w:val="004A5DD1"/>
    <w:rsid w:val="004B0C5D"/>
    <w:rsid w:val="004B2824"/>
    <w:rsid w:val="004B6C29"/>
    <w:rsid w:val="004C193E"/>
    <w:rsid w:val="004C2471"/>
    <w:rsid w:val="004C2DE9"/>
    <w:rsid w:val="004C4B34"/>
    <w:rsid w:val="004C4D3B"/>
    <w:rsid w:val="004C71BC"/>
    <w:rsid w:val="004F285D"/>
    <w:rsid w:val="005006A1"/>
    <w:rsid w:val="00502BF5"/>
    <w:rsid w:val="00503EBA"/>
    <w:rsid w:val="00514CA9"/>
    <w:rsid w:val="0053402D"/>
    <w:rsid w:val="0056430E"/>
    <w:rsid w:val="00570068"/>
    <w:rsid w:val="00571B8D"/>
    <w:rsid w:val="00580A14"/>
    <w:rsid w:val="00584DE7"/>
    <w:rsid w:val="00587265"/>
    <w:rsid w:val="00594B14"/>
    <w:rsid w:val="005A0737"/>
    <w:rsid w:val="005A1421"/>
    <w:rsid w:val="005B2F30"/>
    <w:rsid w:val="005B4CC9"/>
    <w:rsid w:val="005B744D"/>
    <w:rsid w:val="005C347D"/>
    <w:rsid w:val="005D09C9"/>
    <w:rsid w:val="005D240A"/>
    <w:rsid w:val="005D69C9"/>
    <w:rsid w:val="005E0007"/>
    <w:rsid w:val="005E5FAB"/>
    <w:rsid w:val="005F05A5"/>
    <w:rsid w:val="005F430C"/>
    <w:rsid w:val="005F6411"/>
    <w:rsid w:val="006136F1"/>
    <w:rsid w:val="00626FC2"/>
    <w:rsid w:val="00631C8F"/>
    <w:rsid w:val="00632A45"/>
    <w:rsid w:val="00662C3B"/>
    <w:rsid w:val="00665DBD"/>
    <w:rsid w:val="0068055A"/>
    <w:rsid w:val="00680D6B"/>
    <w:rsid w:val="006907EB"/>
    <w:rsid w:val="00690957"/>
    <w:rsid w:val="006927C9"/>
    <w:rsid w:val="00697F14"/>
    <w:rsid w:val="006A4F52"/>
    <w:rsid w:val="006B6889"/>
    <w:rsid w:val="006C3B0B"/>
    <w:rsid w:val="006C3B46"/>
    <w:rsid w:val="006C7EB2"/>
    <w:rsid w:val="006D73FF"/>
    <w:rsid w:val="006E145E"/>
    <w:rsid w:val="00704B93"/>
    <w:rsid w:val="007108A6"/>
    <w:rsid w:val="00712BC5"/>
    <w:rsid w:val="00715597"/>
    <w:rsid w:val="00721894"/>
    <w:rsid w:val="00726D2F"/>
    <w:rsid w:val="00731D80"/>
    <w:rsid w:val="0073397E"/>
    <w:rsid w:val="00735F96"/>
    <w:rsid w:val="00740747"/>
    <w:rsid w:val="00740FB3"/>
    <w:rsid w:val="0074581C"/>
    <w:rsid w:val="00760ADD"/>
    <w:rsid w:val="00762A21"/>
    <w:rsid w:val="00766C2B"/>
    <w:rsid w:val="00781379"/>
    <w:rsid w:val="0078749B"/>
    <w:rsid w:val="00793B05"/>
    <w:rsid w:val="007B717C"/>
    <w:rsid w:val="007C037F"/>
    <w:rsid w:val="007C0E6B"/>
    <w:rsid w:val="007C56A5"/>
    <w:rsid w:val="007E5916"/>
    <w:rsid w:val="007E5CDD"/>
    <w:rsid w:val="007E76E7"/>
    <w:rsid w:val="007F09E8"/>
    <w:rsid w:val="00807393"/>
    <w:rsid w:val="00811DAD"/>
    <w:rsid w:val="00820AE5"/>
    <w:rsid w:val="00820C72"/>
    <w:rsid w:val="00823EEB"/>
    <w:rsid w:val="00825B19"/>
    <w:rsid w:val="008264BE"/>
    <w:rsid w:val="008329F5"/>
    <w:rsid w:val="00835A8C"/>
    <w:rsid w:val="00850C77"/>
    <w:rsid w:val="00876BB1"/>
    <w:rsid w:val="008810D7"/>
    <w:rsid w:val="0088391B"/>
    <w:rsid w:val="00887E7C"/>
    <w:rsid w:val="00894380"/>
    <w:rsid w:val="00895A2D"/>
    <w:rsid w:val="008A6547"/>
    <w:rsid w:val="008C27EA"/>
    <w:rsid w:val="008C3340"/>
    <w:rsid w:val="008C4063"/>
    <w:rsid w:val="008C4567"/>
    <w:rsid w:val="008D14C4"/>
    <w:rsid w:val="008D405D"/>
    <w:rsid w:val="008E2335"/>
    <w:rsid w:val="008E344A"/>
    <w:rsid w:val="008E5D99"/>
    <w:rsid w:val="008F5426"/>
    <w:rsid w:val="008F5B56"/>
    <w:rsid w:val="00902FEA"/>
    <w:rsid w:val="00907014"/>
    <w:rsid w:val="00911E28"/>
    <w:rsid w:val="00913E6D"/>
    <w:rsid w:val="00922F54"/>
    <w:rsid w:val="009255E3"/>
    <w:rsid w:val="0092778B"/>
    <w:rsid w:val="00946AAD"/>
    <w:rsid w:val="00961026"/>
    <w:rsid w:val="00962C0C"/>
    <w:rsid w:val="009773C7"/>
    <w:rsid w:val="00983082"/>
    <w:rsid w:val="009862C2"/>
    <w:rsid w:val="00987CAF"/>
    <w:rsid w:val="009B168B"/>
    <w:rsid w:val="009B34BC"/>
    <w:rsid w:val="009B4F72"/>
    <w:rsid w:val="009B72C0"/>
    <w:rsid w:val="009C045F"/>
    <w:rsid w:val="009D0C02"/>
    <w:rsid w:val="009E660B"/>
    <w:rsid w:val="009F6B0E"/>
    <w:rsid w:val="00A115AF"/>
    <w:rsid w:val="00A2058D"/>
    <w:rsid w:val="00A24D6C"/>
    <w:rsid w:val="00A55A0A"/>
    <w:rsid w:val="00A746CC"/>
    <w:rsid w:val="00A77455"/>
    <w:rsid w:val="00A85D7A"/>
    <w:rsid w:val="00A87102"/>
    <w:rsid w:val="00AA47E0"/>
    <w:rsid w:val="00AA487B"/>
    <w:rsid w:val="00AB4E51"/>
    <w:rsid w:val="00AC423B"/>
    <w:rsid w:val="00AD03D2"/>
    <w:rsid w:val="00AF3A6C"/>
    <w:rsid w:val="00B03C1A"/>
    <w:rsid w:val="00B13D3C"/>
    <w:rsid w:val="00B13DDE"/>
    <w:rsid w:val="00B16562"/>
    <w:rsid w:val="00B2411D"/>
    <w:rsid w:val="00B31D87"/>
    <w:rsid w:val="00B37BE7"/>
    <w:rsid w:val="00B47A9E"/>
    <w:rsid w:val="00B5394A"/>
    <w:rsid w:val="00B55D40"/>
    <w:rsid w:val="00B62223"/>
    <w:rsid w:val="00B632A7"/>
    <w:rsid w:val="00B82FF8"/>
    <w:rsid w:val="00B84B67"/>
    <w:rsid w:val="00B8753C"/>
    <w:rsid w:val="00B92774"/>
    <w:rsid w:val="00B93927"/>
    <w:rsid w:val="00B97302"/>
    <w:rsid w:val="00BA2068"/>
    <w:rsid w:val="00BA741A"/>
    <w:rsid w:val="00BB29DA"/>
    <w:rsid w:val="00BD3AAB"/>
    <w:rsid w:val="00BE1CB3"/>
    <w:rsid w:val="00BF4AC8"/>
    <w:rsid w:val="00BF5869"/>
    <w:rsid w:val="00C20FFA"/>
    <w:rsid w:val="00C24FBA"/>
    <w:rsid w:val="00C27D80"/>
    <w:rsid w:val="00C3291E"/>
    <w:rsid w:val="00C350A0"/>
    <w:rsid w:val="00C45C0E"/>
    <w:rsid w:val="00C46FD1"/>
    <w:rsid w:val="00C50BED"/>
    <w:rsid w:val="00C73BFB"/>
    <w:rsid w:val="00C7699E"/>
    <w:rsid w:val="00C815E0"/>
    <w:rsid w:val="00C837EF"/>
    <w:rsid w:val="00C90635"/>
    <w:rsid w:val="00C9238D"/>
    <w:rsid w:val="00CA06FB"/>
    <w:rsid w:val="00CB4560"/>
    <w:rsid w:val="00CD5D6B"/>
    <w:rsid w:val="00CD634F"/>
    <w:rsid w:val="00CE7EF5"/>
    <w:rsid w:val="00CF09B5"/>
    <w:rsid w:val="00CF624B"/>
    <w:rsid w:val="00D014B9"/>
    <w:rsid w:val="00D1011E"/>
    <w:rsid w:val="00D251D6"/>
    <w:rsid w:val="00D35533"/>
    <w:rsid w:val="00D40D48"/>
    <w:rsid w:val="00D560BA"/>
    <w:rsid w:val="00D63302"/>
    <w:rsid w:val="00D65C63"/>
    <w:rsid w:val="00D8771C"/>
    <w:rsid w:val="00D90C11"/>
    <w:rsid w:val="00D93C83"/>
    <w:rsid w:val="00D9755F"/>
    <w:rsid w:val="00DA2A21"/>
    <w:rsid w:val="00DC2DC6"/>
    <w:rsid w:val="00DC78E4"/>
    <w:rsid w:val="00DD7D2E"/>
    <w:rsid w:val="00DE6E38"/>
    <w:rsid w:val="00E04997"/>
    <w:rsid w:val="00E234CC"/>
    <w:rsid w:val="00E4181F"/>
    <w:rsid w:val="00E42574"/>
    <w:rsid w:val="00E471CD"/>
    <w:rsid w:val="00E53B8F"/>
    <w:rsid w:val="00E54249"/>
    <w:rsid w:val="00E66D79"/>
    <w:rsid w:val="00E70D74"/>
    <w:rsid w:val="00E7337C"/>
    <w:rsid w:val="00E75A7C"/>
    <w:rsid w:val="00E76191"/>
    <w:rsid w:val="00E84AD0"/>
    <w:rsid w:val="00E91515"/>
    <w:rsid w:val="00E9562C"/>
    <w:rsid w:val="00E961DE"/>
    <w:rsid w:val="00EA099D"/>
    <w:rsid w:val="00EA3649"/>
    <w:rsid w:val="00EA5B90"/>
    <w:rsid w:val="00EB19A2"/>
    <w:rsid w:val="00EC2181"/>
    <w:rsid w:val="00ED79C1"/>
    <w:rsid w:val="00ED7A4E"/>
    <w:rsid w:val="00EE5B86"/>
    <w:rsid w:val="00F14FFD"/>
    <w:rsid w:val="00F26F2F"/>
    <w:rsid w:val="00F51619"/>
    <w:rsid w:val="00F54DBA"/>
    <w:rsid w:val="00F55CAF"/>
    <w:rsid w:val="00F67E97"/>
    <w:rsid w:val="00F71545"/>
    <w:rsid w:val="00F716F5"/>
    <w:rsid w:val="00F76E3C"/>
    <w:rsid w:val="00F771C9"/>
    <w:rsid w:val="00F82904"/>
    <w:rsid w:val="00F83747"/>
    <w:rsid w:val="00FA06F9"/>
    <w:rsid w:val="00FA347D"/>
    <w:rsid w:val="00FB14E8"/>
    <w:rsid w:val="00FB3A79"/>
    <w:rsid w:val="00FB7687"/>
    <w:rsid w:val="00FD50CF"/>
    <w:rsid w:val="00FE447D"/>
    <w:rsid w:val="00FE7B90"/>
    <w:rsid w:val="00FF3C0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4194293"/>
  <w15:docId w15:val="{F1BE3ED9-7A0E-445E-9ABB-1FF86266A3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2181"/>
    <w:pPr>
      <w:spacing w:after="0" w:line="240" w:lineRule="auto"/>
    </w:pPr>
    <w:rPr>
      <w:rFonts w:ascii="Times New Roman" w:eastAsia="Times New Roman" w:hAnsi="Times New Roman" w:cs="Times New Roman"/>
      <w:sz w:val="24"/>
      <w:szCs w:val="24"/>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560BA"/>
    <w:pPr>
      <w:ind w:left="720"/>
      <w:contextualSpacing/>
    </w:pPr>
  </w:style>
  <w:style w:type="table" w:styleId="TableGrid">
    <w:name w:val="Table Grid"/>
    <w:basedOn w:val="TableNormal"/>
    <w:uiPriority w:val="39"/>
    <w:rsid w:val="004902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6Colorful-Accent31">
    <w:name w:val="Grid Table 6 Colorful - Accent 31"/>
    <w:basedOn w:val="TableNormal"/>
    <w:uiPriority w:val="51"/>
    <w:rsid w:val="00490253"/>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6Colorful-Accent11">
    <w:name w:val="Grid Table 6 Colorful - Accent 11"/>
    <w:basedOn w:val="TableNormal"/>
    <w:uiPriority w:val="51"/>
    <w:rsid w:val="00490253"/>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BalloonText">
    <w:name w:val="Balloon Text"/>
    <w:basedOn w:val="Normal"/>
    <w:link w:val="BalloonTextChar"/>
    <w:uiPriority w:val="99"/>
    <w:semiHidden/>
    <w:unhideWhenUsed/>
    <w:rsid w:val="002F26CC"/>
    <w:rPr>
      <w:rFonts w:ascii="Tahoma" w:hAnsi="Tahoma" w:cs="Tahoma"/>
      <w:sz w:val="16"/>
      <w:szCs w:val="16"/>
    </w:rPr>
  </w:style>
  <w:style w:type="character" w:customStyle="1" w:styleId="BalloonTextChar">
    <w:name w:val="Balloon Text Char"/>
    <w:basedOn w:val="DefaultParagraphFont"/>
    <w:link w:val="BalloonText"/>
    <w:uiPriority w:val="99"/>
    <w:semiHidden/>
    <w:rsid w:val="002F26CC"/>
    <w:rPr>
      <w:rFonts w:ascii="Tahoma" w:eastAsia="Times New Roman" w:hAnsi="Tahoma" w:cs="Tahoma"/>
      <w:sz w:val="16"/>
      <w:szCs w:val="16"/>
      <w:lang w:val="en-US"/>
    </w:rPr>
  </w:style>
  <w:style w:type="character" w:styleId="Hyperlink">
    <w:name w:val="Hyperlink"/>
    <w:basedOn w:val="DefaultParagraphFont"/>
    <w:uiPriority w:val="99"/>
    <w:unhideWhenUsed/>
    <w:rsid w:val="00123D81"/>
    <w:rPr>
      <w:color w:val="0563C1" w:themeColor="hyperlink"/>
      <w:u w:val="single"/>
    </w:rPr>
  </w:style>
  <w:style w:type="paragraph" w:styleId="NoSpacing">
    <w:name w:val="No Spacing"/>
    <w:uiPriority w:val="1"/>
    <w:qFormat/>
    <w:rsid w:val="00123D81"/>
    <w:pPr>
      <w:spacing w:after="0" w:line="240" w:lineRule="auto"/>
    </w:pPr>
  </w:style>
  <w:style w:type="character" w:styleId="UnresolvedMention">
    <w:name w:val="Unresolved Mention"/>
    <w:basedOn w:val="DefaultParagraphFont"/>
    <w:uiPriority w:val="99"/>
    <w:semiHidden/>
    <w:unhideWhenUsed/>
    <w:rsid w:val="00285279"/>
    <w:rPr>
      <w:color w:val="808080"/>
      <w:shd w:val="clear" w:color="auto" w:fill="E6E6E6"/>
    </w:rPr>
  </w:style>
  <w:style w:type="character" w:styleId="FollowedHyperlink">
    <w:name w:val="FollowedHyperlink"/>
    <w:basedOn w:val="DefaultParagraphFont"/>
    <w:uiPriority w:val="99"/>
    <w:semiHidden/>
    <w:unhideWhenUsed/>
    <w:rsid w:val="007F09E8"/>
    <w:rPr>
      <w:color w:val="954F72" w:themeColor="followedHyperlink"/>
      <w:u w:val="single"/>
    </w:rPr>
  </w:style>
  <w:style w:type="paragraph" w:styleId="NormalWeb">
    <w:name w:val="Normal (Web)"/>
    <w:basedOn w:val="Normal"/>
    <w:uiPriority w:val="99"/>
    <w:unhideWhenUsed/>
    <w:rsid w:val="00850C77"/>
    <w:pPr>
      <w:spacing w:before="100" w:beforeAutospacing="1" w:after="100" w:afterAutospacing="1"/>
    </w:pPr>
  </w:style>
  <w:style w:type="character" w:customStyle="1" w:styleId="link1">
    <w:name w:val="link1"/>
    <w:basedOn w:val="DefaultParagraphFont"/>
    <w:rsid w:val="00CF09B5"/>
  </w:style>
  <w:style w:type="character" w:customStyle="1" w:styleId="content">
    <w:name w:val="content"/>
    <w:basedOn w:val="DefaultParagraphFont"/>
    <w:rsid w:val="00F26F2F"/>
  </w:style>
  <w:style w:type="paragraph" w:customStyle="1" w:styleId="Default">
    <w:name w:val="Default"/>
    <w:basedOn w:val="Normal"/>
    <w:rsid w:val="00B47A9E"/>
    <w:pPr>
      <w:autoSpaceDE w:val="0"/>
      <w:autoSpaceDN w:val="0"/>
    </w:pPr>
    <w:rPr>
      <w:rFonts w:ascii="Calibri" w:eastAsiaTheme="minorHAnsi" w:hAnsi="Calibri" w:cs="Calibri"/>
      <w:color w:val="000000"/>
      <w:lang w:val="en-IN" w:eastAsia="en-IN"/>
    </w:rPr>
  </w:style>
  <w:style w:type="character" w:customStyle="1" w:styleId="ui-provider">
    <w:name w:val="ui-provider"/>
    <w:basedOn w:val="DefaultParagraphFont"/>
    <w:rsid w:val="00907014"/>
  </w:style>
  <w:style w:type="paragraph" w:styleId="Revision">
    <w:name w:val="Revision"/>
    <w:hidden/>
    <w:uiPriority w:val="99"/>
    <w:semiHidden/>
    <w:rsid w:val="00715597"/>
    <w:pPr>
      <w:spacing w:after="0"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064599">
      <w:bodyDiv w:val="1"/>
      <w:marLeft w:val="0"/>
      <w:marRight w:val="0"/>
      <w:marTop w:val="0"/>
      <w:marBottom w:val="0"/>
      <w:divBdr>
        <w:top w:val="none" w:sz="0" w:space="0" w:color="auto"/>
        <w:left w:val="none" w:sz="0" w:space="0" w:color="auto"/>
        <w:bottom w:val="none" w:sz="0" w:space="0" w:color="auto"/>
        <w:right w:val="none" w:sz="0" w:space="0" w:color="auto"/>
      </w:divBdr>
    </w:div>
    <w:div w:id="66146851">
      <w:bodyDiv w:val="1"/>
      <w:marLeft w:val="0"/>
      <w:marRight w:val="0"/>
      <w:marTop w:val="0"/>
      <w:marBottom w:val="0"/>
      <w:divBdr>
        <w:top w:val="none" w:sz="0" w:space="0" w:color="auto"/>
        <w:left w:val="none" w:sz="0" w:space="0" w:color="auto"/>
        <w:bottom w:val="none" w:sz="0" w:space="0" w:color="auto"/>
        <w:right w:val="none" w:sz="0" w:space="0" w:color="auto"/>
      </w:divBdr>
    </w:div>
    <w:div w:id="129127862">
      <w:bodyDiv w:val="1"/>
      <w:marLeft w:val="0"/>
      <w:marRight w:val="0"/>
      <w:marTop w:val="0"/>
      <w:marBottom w:val="0"/>
      <w:divBdr>
        <w:top w:val="none" w:sz="0" w:space="0" w:color="auto"/>
        <w:left w:val="none" w:sz="0" w:space="0" w:color="auto"/>
        <w:bottom w:val="none" w:sz="0" w:space="0" w:color="auto"/>
        <w:right w:val="none" w:sz="0" w:space="0" w:color="auto"/>
      </w:divBdr>
    </w:div>
    <w:div w:id="172190834">
      <w:bodyDiv w:val="1"/>
      <w:marLeft w:val="0"/>
      <w:marRight w:val="0"/>
      <w:marTop w:val="0"/>
      <w:marBottom w:val="0"/>
      <w:divBdr>
        <w:top w:val="none" w:sz="0" w:space="0" w:color="auto"/>
        <w:left w:val="none" w:sz="0" w:space="0" w:color="auto"/>
        <w:bottom w:val="none" w:sz="0" w:space="0" w:color="auto"/>
        <w:right w:val="none" w:sz="0" w:space="0" w:color="auto"/>
      </w:divBdr>
    </w:div>
    <w:div w:id="418912700">
      <w:bodyDiv w:val="1"/>
      <w:marLeft w:val="0"/>
      <w:marRight w:val="0"/>
      <w:marTop w:val="0"/>
      <w:marBottom w:val="0"/>
      <w:divBdr>
        <w:top w:val="none" w:sz="0" w:space="0" w:color="auto"/>
        <w:left w:val="none" w:sz="0" w:space="0" w:color="auto"/>
        <w:bottom w:val="none" w:sz="0" w:space="0" w:color="auto"/>
        <w:right w:val="none" w:sz="0" w:space="0" w:color="auto"/>
      </w:divBdr>
    </w:div>
    <w:div w:id="503865155">
      <w:bodyDiv w:val="1"/>
      <w:marLeft w:val="0"/>
      <w:marRight w:val="0"/>
      <w:marTop w:val="0"/>
      <w:marBottom w:val="0"/>
      <w:divBdr>
        <w:top w:val="none" w:sz="0" w:space="0" w:color="auto"/>
        <w:left w:val="none" w:sz="0" w:space="0" w:color="auto"/>
        <w:bottom w:val="none" w:sz="0" w:space="0" w:color="auto"/>
        <w:right w:val="none" w:sz="0" w:space="0" w:color="auto"/>
      </w:divBdr>
    </w:div>
    <w:div w:id="732897640">
      <w:bodyDiv w:val="1"/>
      <w:marLeft w:val="0"/>
      <w:marRight w:val="0"/>
      <w:marTop w:val="0"/>
      <w:marBottom w:val="0"/>
      <w:divBdr>
        <w:top w:val="none" w:sz="0" w:space="0" w:color="auto"/>
        <w:left w:val="none" w:sz="0" w:space="0" w:color="auto"/>
        <w:bottom w:val="none" w:sz="0" w:space="0" w:color="auto"/>
        <w:right w:val="none" w:sz="0" w:space="0" w:color="auto"/>
      </w:divBdr>
    </w:div>
    <w:div w:id="833030426">
      <w:bodyDiv w:val="1"/>
      <w:marLeft w:val="0"/>
      <w:marRight w:val="0"/>
      <w:marTop w:val="0"/>
      <w:marBottom w:val="0"/>
      <w:divBdr>
        <w:top w:val="none" w:sz="0" w:space="0" w:color="auto"/>
        <w:left w:val="none" w:sz="0" w:space="0" w:color="auto"/>
        <w:bottom w:val="none" w:sz="0" w:space="0" w:color="auto"/>
        <w:right w:val="none" w:sz="0" w:space="0" w:color="auto"/>
      </w:divBdr>
    </w:div>
    <w:div w:id="1035736374">
      <w:bodyDiv w:val="1"/>
      <w:marLeft w:val="0"/>
      <w:marRight w:val="0"/>
      <w:marTop w:val="0"/>
      <w:marBottom w:val="0"/>
      <w:divBdr>
        <w:top w:val="none" w:sz="0" w:space="0" w:color="auto"/>
        <w:left w:val="none" w:sz="0" w:space="0" w:color="auto"/>
        <w:bottom w:val="none" w:sz="0" w:space="0" w:color="auto"/>
        <w:right w:val="none" w:sz="0" w:space="0" w:color="auto"/>
      </w:divBdr>
    </w:div>
    <w:div w:id="1089350278">
      <w:bodyDiv w:val="1"/>
      <w:marLeft w:val="0"/>
      <w:marRight w:val="0"/>
      <w:marTop w:val="0"/>
      <w:marBottom w:val="0"/>
      <w:divBdr>
        <w:top w:val="none" w:sz="0" w:space="0" w:color="auto"/>
        <w:left w:val="none" w:sz="0" w:space="0" w:color="auto"/>
        <w:bottom w:val="none" w:sz="0" w:space="0" w:color="auto"/>
        <w:right w:val="none" w:sz="0" w:space="0" w:color="auto"/>
      </w:divBdr>
    </w:div>
    <w:div w:id="1192261030">
      <w:bodyDiv w:val="1"/>
      <w:marLeft w:val="0"/>
      <w:marRight w:val="0"/>
      <w:marTop w:val="0"/>
      <w:marBottom w:val="0"/>
      <w:divBdr>
        <w:top w:val="none" w:sz="0" w:space="0" w:color="auto"/>
        <w:left w:val="none" w:sz="0" w:space="0" w:color="auto"/>
        <w:bottom w:val="none" w:sz="0" w:space="0" w:color="auto"/>
        <w:right w:val="none" w:sz="0" w:space="0" w:color="auto"/>
      </w:divBdr>
    </w:div>
    <w:div w:id="1537036403">
      <w:bodyDiv w:val="1"/>
      <w:marLeft w:val="0"/>
      <w:marRight w:val="0"/>
      <w:marTop w:val="0"/>
      <w:marBottom w:val="0"/>
      <w:divBdr>
        <w:top w:val="none" w:sz="0" w:space="0" w:color="auto"/>
        <w:left w:val="none" w:sz="0" w:space="0" w:color="auto"/>
        <w:bottom w:val="none" w:sz="0" w:space="0" w:color="auto"/>
        <w:right w:val="none" w:sz="0" w:space="0" w:color="auto"/>
      </w:divBdr>
    </w:div>
    <w:div w:id="1584222929">
      <w:bodyDiv w:val="1"/>
      <w:marLeft w:val="0"/>
      <w:marRight w:val="0"/>
      <w:marTop w:val="0"/>
      <w:marBottom w:val="0"/>
      <w:divBdr>
        <w:top w:val="none" w:sz="0" w:space="0" w:color="auto"/>
        <w:left w:val="none" w:sz="0" w:space="0" w:color="auto"/>
        <w:bottom w:val="none" w:sz="0" w:space="0" w:color="auto"/>
        <w:right w:val="none" w:sz="0" w:space="0" w:color="auto"/>
      </w:divBdr>
    </w:div>
    <w:div w:id="1740637151">
      <w:bodyDiv w:val="1"/>
      <w:marLeft w:val="0"/>
      <w:marRight w:val="0"/>
      <w:marTop w:val="0"/>
      <w:marBottom w:val="0"/>
      <w:divBdr>
        <w:top w:val="none" w:sz="0" w:space="0" w:color="auto"/>
        <w:left w:val="none" w:sz="0" w:space="0" w:color="auto"/>
        <w:bottom w:val="none" w:sz="0" w:space="0" w:color="auto"/>
        <w:right w:val="none" w:sz="0" w:space="0" w:color="auto"/>
      </w:divBdr>
    </w:div>
    <w:div w:id="1745760937">
      <w:bodyDiv w:val="1"/>
      <w:marLeft w:val="0"/>
      <w:marRight w:val="0"/>
      <w:marTop w:val="0"/>
      <w:marBottom w:val="0"/>
      <w:divBdr>
        <w:top w:val="none" w:sz="0" w:space="0" w:color="auto"/>
        <w:left w:val="none" w:sz="0" w:space="0" w:color="auto"/>
        <w:bottom w:val="none" w:sz="0" w:space="0" w:color="auto"/>
        <w:right w:val="none" w:sz="0" w:space="0" w:color="auto"/>
      </w:divBdr>
    </w:div>
    <w:div w:id="1765689874">
      <w:bodyDiv w:val="1"/>
      <w:marLeft w:val="0"/>
      <w:marRight w:val="0"/>
      <w:marTop w:val="0"/>
      <w:marBottom w:val="0"/>
      <w:divBdr>
        <w:top w:val="none" w:sz="0" w:space="0" w:color="auto"/>
        <w:left w:val="none" w:sz="0" w:space="0" w:color="auto"/>
        <w:bottom w:val="none" w:sz="0" w:space="0" w:color="auto"/>
        <w:right w:val="none" w:sz="0" w:space="0" w:color="auto"/>
      </w:divBdr>
    </w:div>
    <w:div w:id="1973292240">
      <w:bodyDiv w:val="1"/>
      <w:marLeft w:val="0"/>
      <w:marRight w:val="0"/>
      <w:marTop w:val="0"/>
      <w:marBottom w:val="0"/>
      <w:divBdr>
        <w:top w:val="none" w:sz="0" w:space="0" w:color="auto"/>
        <w:left w:val="none" w:sz="0" w:space="0" w:color="auto"/>
        <w:bottom w:val="none" w:sz="0" w:space="0" w:color="auto"/>
        <w:right w:val="none" w:sz="0" w:space="0" w:color="auto"/>
      </w:divBdr>
    </w:div>
    <w:div w:id="1974095469">
      <w:bodyDiv w:val="1"/>
      <w:marLeft w:val="0"/>
      <w:marRight w:val="0"/>
      <w:marTop w:val="0"/>
      <w:marBottom w:val="0"/>
      <w:divBdr>
        <w:top w:val="none" w:sz="0" w:space="0" w:color="auto"/>
        <w:left w:val="none" w:sz="0" w:space="0" w:color="auto"/>
        <w:bottom w:val="none" w:sz="0" w:space="0" w:color="auto"/>
        <w:right w:val="none" w:sz="0" w:space="0" w:color="auto"/>
      </w:divBdr>
    </w:div>
    <w:div w:id="2060977411">
      <w:bodyDiv w:val="1"/>
      <w:marLeft w:val="0"/>
      <w:marRight w:val="0"/>
      <w:marTop w:val="0"/>
      <w:marBottom w:val="0"/>
      <w:divBdr>
        <w:top w:val="none" w:sz="0" w:space="0" w:color="auto"/>
        <w:left w:val="none" w:sz="0" w:space="0" w:color="auto"/>
        <w:bottom w:val="none" w:sz="0" w:space="0" w:color="auto"/>
        <w:right w:val="none" w:sz="0" w:space="0" w:color="auto"/>
      </w:divBdr>
    </w:div>
    <w:div w:id="20883837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customXml" Target="../customXml/item3.xml"/><Relationship Id="rId21" Type="http://schemas.openxmlformats.org/officeDocument/2006/relationships/hyperlink" Target="http://www.softdel.com" TargetMode="External"/><Relationship Id="rId7"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3.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7.png"/><Relationship Id="rId23" Type="http://schemas.openxmlformats.org/officeDocument/2006/relationships/hyperlink" Target="https://twitter.com/softdelsystems?lang=en" TargetMode="Externa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customXml" Target="../customXml/item4.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hyperlink" Target="https://www.linkedin.com/company/softde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BC88FD3CF2D3C41815154DF4EA800CC" ma:contentTypeVersion="13" ma:contentTypeDescription="Create a new document." ma:contentTypeScope="" ma:versionID="40751206b17827ff5c158d5d40e06e53">
  <xsd:schema xmlns:xsd="http://www.w3.org/2001/XMLSchema" xmlns:xs="http://www.w3.org/2001/XMLSchema" xmlns:p="http://schemas.microsoft.com/office/2006/metadata/properties" xmlns:ns2="120f7ca5-305b-403b-8533-50431dc3323d" xmlns:ns3="77c09821-aa7f-4234-bff2-c67ff4204f4b" targetNamespace="http://schemas.microsoft.com/office/2006/metadata/properties" ma:root="true" ma:fieldsID="43b43b513b3df6649fe99e1441620faa" ns2:_="" ns3:_="">
    <xsd:import namespace="120f7ca5-305b-403b-8533-50431dc3323d"/>
    <xsd:import namespace="77c09821-aa7f-4234-bff2-c67ff4204f4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0f7ca5-305b-403b-8533-50431dc332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112885e3-ae78-4723-b9dc-e51690a14d9e"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7c09821-aa7f-4234-bff2-c67ff4204f4b"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257ada0d-4ce5-4774-98aa-d0fdcdfdb895}" ma:internalName="TaxCatchAll" ma:showField="CatchAllData" ma:web="77c09821-aa7f-4234-bff2-c67ff4204f4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120f7ca5-305b-403b-8533-50431dc3323d">
      <Terms xmlns="http://schemas.microsoft.com/office/infopath/2007/PartnerControls"/>
    </lcf76f155ced4ddcb4097134ff3c332f>
    <TaxCatchAll xmlns="77c09821-aa7f-4234-bff2-c67ff4204f4b"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790181-4919-47B7-9C18-E4E3B5D87F6A}">
  <ds:schemaRefs>
    <ds:schemaRef ds:uri="http://schemas.microsoft.com/sharepoint/v3/contenttype/forms"/>
  </ds:schemaRefs>
</ds:datastoreItem>
</file>

<file path=customXml/itemProps2.xml><?xml version="1.0" encoding="utf-8"?>
<ds:datastoreItem xmlns:ds="http://schemas.openxmlformats.org/officeDocument/2006/customXml" ds:itemID="{49EA4C1B-8557-4427-8A48-9299444EA4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0f7ca5-305b-403b-8533-50431dc3323d"/>
    <ds:schemaRef ds:uri="77c09821-aa7f-4234-bff2-c67ff4204f4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1D4BB88-7E7E-4D02-A0C8-C13A2A4D9F01}">
  <ds:schemaRefs>
    <ds:schemaRef ds:uri="http://schemas.microsoft.com/office/2006/metadata/properties"/>
    <ds:schemaRef ds:uri="http://schemas.microsoft.com/office/infopath/2007/PartnerControls"/>
    <ds:schemaRef ds:uri="120f7ca5-305b-403b-8533-50431dc3323d"/>
    <ds:schemaRef ds:uri="77c09821-aa7f-4234-bff2-c67ff4204f4b"/>
  </ds:schemaRefs>
</ds:datastoreItem>
</file>

<file path=customXml/itemProps4.xml><?xml version="1.0" encoding="utf-8"?>
<ds:datastoreItem xmlns:ds="http://schemas.openxmlformats.org/officeDocument/2006/customXml" ds:itemID="{1261A6CD-50AD-48D3-A4DF-2DC405EF59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Pages>
  <Words>474</Words>
  <Characters>3335</Characters>
  <Application>Microsoft Office Word</Application>
  <DocSecurity>0</DocSecurity>
  <Lines>77</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riganesh Shurpali</dc:creator>
  <cp:lastModifiedBy>Rutuja Ghuge</cp:lastModifiedBy>
  <cp:revision>8</cp:revision>
  <dcterms:created xsi:type="dcterms:W3CDTF">2026-01-20T07:19:00Z</dcterms:created>
  <dcterms:modified xsi:type="dcterms:W3CDTF">2026-01-20T07: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C88FD3CF2D3C41815154DF4EA800CC</vt:lpwstr>
  </property>
  <property fmtid="{D5CDD505-2E9C-101B-9397-08002B2CF9AE}" pid="3" name="Order">
    <vt:r8>23500</vt:r8>
  </property>
  <property fmtid="{D5CDD505-2E9C-101B-9397-08002B2CF9AE}" pid="4" name="ComplianceAssetId">
    <vt:lpwstr/>
  </property>
  <property fmtid="{D5CDD505-2E9C-101B-9397-08002B2CF9AE}" pid="5" name="_ExtendedDescription">
    <vt:lpwstr/>
  </property>
  <property fmtid="{D5CDD505-2E9C-101B-9397-08002B2CF9AE}" pid="6" name="TriggerFlowInfo">
    <vt:lpwstr/>
  </property>
  <property fmtid="{D5CDD505-2E9C-101B-9397-08002B2CF9AE}" pid="7" name="MediaServiceImageTags">
    <vt:lpwstr/>
  </property>
  <property fmtid="{D5CDD505-2E9C-101B-9397-08002B2CF9AE}" pid="8" name="GrammarlyDocumentId">
    <vt:lpwstr>26fca8cb408cf1834b52b7a89eff07dbbda92368fc85e1282aa0eb0a896a778d</vt:lpwstr>
  </property>
</Properties>
</file>